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56A4D" w14:textId="0847FA38" w:rsidR="00CF7780" w:rsidRPr="00B41FA4" w:rsidRDefault="00CF7780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C56F9EE" w14:textId="479BBB4C" w:rsidR="0036730C" w:rsidRPr="00B41FA4" w:rsidRDefault="0036730C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C6D222F" w14:textId="41C53B2B" w:rsidR="00DE7D70" w:rsidRPr="00B41FA4" w:rsidRDefault="00DE7D70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67BAF25" w14:textId="11FB0612" w:rsidR="00DE7D70" w:rsidRPr="00B41FA4" w:rsidRDefault="00DE7D70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6249C08" w14:textId="2582C14A" w:rsidR="00DE7D70" w:rsidRPr="00B41FA4" w:rsidRDefault="00DE7D70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3DFA51" w14:textId="78B8C55F" w:rsidR="00DE7D70" w:rsidRPr="00B41FA4" w:rsidRDefault="00DE7D70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378C672" w14:textId="2B61E3D9" w:rsidR="00DE7D70" w:rsidRPr="00B41FA4" w:rsidRDefault="00DE7D70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56ECCE7" w14:textId="66B7A849" w:rsidR="00DE7D70" w:rsidRPr="00B41FA4" w:rsidRDefault="00DE7D70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EBFE7B7" w14:textId="1329203D" w:rsidR="00DE7D70" w:rsidRPr="00B41FA4" w:rsidRDefault="00DE7D70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BC685F3" w14:textId="77777777" w:rsidR="00DE7D70" w:rsidRPr="00B41FA4" w:rsidRDefault="00DE7D70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B831B40" w14:textId="0FB9384D" w:rsidR="0036730C" w:rsidRPr="00B41FA4" w:rsidRDefault="0036730C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A26D54D" w14:textId="4CC85F1D" w:rsidR="0036730C" w:rsidRPr="00B41FA4" w:rsidRDefault="0036730C" w:rsidP="0036730C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41FA4">
        <w:rPr>
          <w:rFonts w:ascii="Times New Roman" w:hAnsi="Times New Roman" w:cs="Times New Roman"/>
          <w:sz w:val="24"/>
          <w:szCs w:val="24"/>
        </w:rPr>
        <w:t xml:space="preserve">Food </w:t>
      </w:r>
      <w:proofErr w:type="gramStart"/>
      <w:r w:rsidRPr="00B41FA4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41FA4">
        <w:rPr>
          <w:rFonts w:ascii="Times New Roman" w:hAnsi="Times New Roman" w:cs="Times New Roman"/>
          <w:sz w:val="24"/>
          <w:szCs w:val="24"/>
        </w:rPr>
        <w:t xml:space="preserve"> Friends </w:t>
      </w:r>
      <w:r w:rsidR="00DE7D70" w:rsidRPr="00B41FA4">
        <w:rPr>
          <w:rFonts w:ascii="Times New Roman" w:hAnsi="Times New Roman" w:cs="Times New Roman"/>
          <w:color w:val="000000" w:themeColor="text1"/>
          <w:sz w:val="24"/>
          <w:szCs w:val="24"/>
        </w:rPr>
        <w:t>Peer Review</w:t>
      </w:r>
      <w:r w:rsidR="00B41F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#1</w:t>
      </w:r>
    </w:p>
    <w:p w14:paraId="6ED1DEF6" w14:textId="77777777" w:rsidR="0036730C" w:rsidRPr="00B41FA4" w:rsidRDefault="0036730C" w:rsidP="0036730C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41FA4">
        <w:rPr>
          <w:rFonts w:ascii="Times New Roman" w:hAnsi="Times New Roman" w:cs="Times New Roman"/>
          <w:color w:val="000000" w:themeColor="text1"/>
          <w:sz w:val="24"/>
          <w:szCs w:val="24"/>
        </w:rPr>
        <w:t>Group Two</w:t>
      </w:r>
    </w:p>
    <w:p w14:paraId="0463641B" w14:textId="77777777" w:rsidR="0036730C" w:rsidRPr="00B41FA4" w:rsidRDefault="0036730C" w:rsidP="0036730C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41FA4">
        <w:rPr>
          <w:rFonts w:ascii="Times New Roman" w:hAnsi="Times New Roman" w:cs="Times New Roman"/>
          <w:color w:val="000000" w:themeColor="text1"/>
          <w:sz w:val="24"/>
          <w:szCs w:val="24"/>
        </w:rPr>
        <w:t>James Boehm, Marcus Jones, David Markowski</w:t>
      </w:r>
    </w:p>
    <w:p w14:paraId="7404001A" w14:textId="77777777" w:rsidR="0036730C" w:rsidRPr="00B41FA4" w:rsidRDefault="0036730C" w:rsidP="0036730C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41FA4">
        <w:rPr>
          <w:rFonts w:ascii="Times New Roman" w:hAnsi="Times New Roman" w:cs="Times New Roman"/>
          <w:color w:val="000000" w:themeColor="text1"/>
          <w:sz w:val="24"/>
          <w:szCs w:val="24"/>
        </w:rPr>
        <w:t>Ray Gutierrez, Andrew Delgado, David Batdorf</w:t>
      </w:r>
    </w:p>
    <w:p w14:paraId="5884CA4C" w14:textId="77777777" w:rsidR="0036730C" w:rsidRPr="00B41FA4" w:rsidRDefault="0036730C" w:rsidP="0036730C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41FA4">
        <w:rPr>
          <w:rFonts w:ascii="Times New Roman" w:hAnsi="Times New Roman" w:cs="Times New Roman"/>
          <w:color w:val="000000" w:themeColor="text1"/>
          <w:sz w:val="24"/>
          <w:szCs w:val="24"/>
        </w:rPr>
        <w:t>November 10, 2019</w:t>
      </w:r>
    </w:p>
    <w:p w14:paraId="7951B254" w14:textId="77777777" w:rsidR="0036730C" w:rsidRPr="00B41FA4" w:rsidRDefault="0036730C" w:rsidP="0036730C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41FA4">
        <w:rPr>
          <w:rFonts w:ascii="Times New Roman" w:hAnsi="Times New Roman" w:cs="Times New Roman"/>
          <w:color w:val="000000" w:themeColor="text1"/>
          <w:sz w:val="24"/>
          <w:szCs w:val="24"/>
        </w:rPr>
        <w:t>CMSC 495</w:t>
      </w:r>
    </w:p>
    <w:p w14:paraId="4E332FDC" w14:textId="77777777" w:rsidR="0036730C" w:rsidRPr="00B41FA4" w:rsidRDefault="0036730C" w:rsidP="0036730C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41FA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fessor Terrence </w:t>
      </w:r>
      <w:proofErr w:type="spellStart"/>
      <w:r w:rsidRPr="00B41FA4">
        <w:rPr>
          <w:rFonts w:ascii="Times New Roman" w:hAnsi="Times New Roman" w:cs="Times New Roman"/>
          <w:color w:val="000000" w:themeColor="text1"/>
          <w:sz w:val="24"/>
          <w:szCs w:val="24"/>
        </w:rPr>
        <w:t>Mentzos</w:t>
      </w:r>
      <w:proofErr w:type="spellEnd"/>
    </w:p>
    <w:p w14:paraId="4FB1917A" w14:textId="4D2059B5" w:rsidR="0036730C" w:rsidRPr="00B41FA4" w:rsidRDefault="0036730C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D1E6405" w14:textId="41F009E7" w:rsidR="00DE7D70" w:rsidRPr="00B41FA4" w:rsidRDefault="00DE7D70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0B8C6F3" w14:textId="3BB51E90" w:rsidR="00DE7D70" w:rsidRPr="00B41FA4" w:rsidRDefault="00DE7D70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E623C53" w14:textId="09B116F8" w:rsidR="00DE7D70" w:rsidRPr="00B41FA4" w:rsidRDefault="00DE7D70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CAE143" w14:textId="2730B7E2" w:rsidR="00DE7D70" w:rsidRPr="00B41FA4" w:rsidRDefault="00DE7D70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0B2C33" w14:textId="2EAB64DD" w:rsidR="00DE7D70" w:rsidRPr="00B41FA4" w:rsidRDefault="00DE7D70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493EF1" w14:textId="15005010" w:rsidR="00DE7D70" w:rsidRPr="00B41FA4" w:rsidRDefault="00DE7D70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80C253E" w14:textId="14FDA2E9" w:rsidR="00DE7D70" w:rsidRPr="00B41FA4" w:rsidRDefault="00DE7D70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15F7319" w14:textId="25CF779A" w:rsidR="00DE7D70" w:rsidRPr="00B41FA4" w:rsidRDefault="00DE7D70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32C098B" w14:textId="6B76CE9E" w:rsidR="00DE7D70" w:rsidRPr="00B41FA4" w:rsidRDefault="00DE7D70" w:rsidP="002062CE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27"/>
        <w:gridCol w:w="2160"/>
        <w:gridCol w:w="3420"/>
      </w:tblGrid>
      <w:tr w:rsidR="00736927" w:rsidRPr="00B41FA4" w14:paraId="5A37F2F0" w14:textId="77777777" w:rsidTr="001A57A5">
        <w:trPr>
          <w:jc w:val="center"/>
        </w:trPr>
        <w:tc>
          <w:tcPr>
            <w:tcW w:w="2227" w:type="dxa"/>
            <w:shd w:val="clear" w:color="auto" w:fill="FFFFFF"/>
          </w:tcPr>
          <w:p w14:paraId="38E0B35B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jc w:val="center"/>
              <w:rPr>
                <w:b/>
                <w:color w:val="000000"/>
                <w:sz w:val="24"/>
                <w:szCs w:val="24"/>
              </w:rPr>
            </w:pPr>
            <w:bookmarkStart w:id="0" w:name="_Hlk23785540"/>
            <w:r w:rsidRPr="00B41FA4">
              <w:rPr>
                <w:b/>
                <w:color w:val="000000"/>
                <w:sz w:val="24"/>
                <w:szCs w:val="24"/>
              </w:rPr>
              <w:lastRenderedPageBreak/>
              <w:t>Role</w:t>
            </w:r>
          </w:p>
        </w:tc>
        <w:tc>
          <w:tcPr>
            <w:tcW w:w="2160" w:type="dxa"/>
            <w:shd w:val="clear" w:color="auto" w:fill="FFFFFF"/>
          </w:tcPr>
          <w:p w14:paraId="1F4D83A1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jc w:val="center"/>
              <w:rPr>
                <w:b/>
                <w:color w:val="000000"/>
                <w:sz w:val="24"/>
                <w:szCs w:val="24"/>
              </w:rPr>
            </w:pPr>
            <w:r w:rsidRPr="00B41FA4">
              <w:rPr>
                <w:b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3420" w:type="dxa"/>
            <w:shd w:val="clear" w:color="auto" w:fill="FFFFFF"/>
          </w:tcPr>
          <w:p w14:paraId="7BBF802A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jc w:val="center"/>
              <w:rPr>
                <w:b/>
                <w:color w:val="000000"/>
                <w:sz w:val="24"/>
                <w:szCs w:val="24"/>
              </w:rPr>
            </w:pPr>
            <w:r w:rsidRPr="00B41FA4">
              <w:rPr>
                <w:b/>
                <w:color w:val="000000"/>
                <w:sz w:val="24"/>
                <w:szCs w:val="24"/>
              </w:rPr>
              <w:t>Organization/Department</w:t>
            </w:r>
          </w:p>
        </w:tc>
      </w:tr>
      <w:tr w:rsidR="00736927" w:rsidRPr="00B41FA4" w14:paraId="6684500D" w14:textId="77777777" w:rsidTr="001A57A5">
        <w:trPr>
          <w:jc w:val="center"/>
        </w:trPr>
        <w:tc>
          <w:tcPr>
            <w:tcW w:w="2227" w:type="dxa"/>
            <w:shd w:val="clear" w:color="auto" w:fill="auto"/>
          </w:tcPr>
          <w:p w14:paraId="2F6FD3C1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rPr>
                <w:color w:val="000000"/>
                <w:sz w:val="24"/>
                <w:szCs w:val="24"/>
              </w:rPr>
            </w:pPr>
            <w:bookmarkStart w:id="1" w:name="_Hlk23786357"/>
            <w:r w:rsidRPr="00B41FA4">
              <w:rPr>
                <w:color w:val="000000"/>
                <w:sz w:val="24"/>
                <w:szCs w:val="24"/>
              </w:rPr>
              <w:t>Project Manager</w:t>
            </w:r>
          </w:p>
        </w:tc>
        <w:tc>
          <w:tcPr>
            <w:tcW w:w="2160" w:type="dxa"/>
            <w:shd w:val="clear" w:color="auto" w:fill="auto"/>
          </w:tcPr>
          <w:p w14:paraId="701B6289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rPr>
                <w:color w:val="000000"/>
                <w:sz w:val="24"/>
                <w:szCs w:val="24"/>
              </w:rPr>
            </w:pPr>
            <w:r w:rsidRPr="00B41FA4">
              <w:rPr>
                <w:color w:val="000000"/>
                <w:sz w:val="24"/>
                <w:szCs w:val="24"/>
              </w:rPr>
              <w:t>David Batdorf</w:t>
            </w:r>
          </w:p>
        </w:tc>
        <w:tc>
          <w:tcPr>
            <w:tcW w:w="3420" w:type="dxa"/>
            <w:shd w:val="clear" w:color="auto" w:fill="auto"/>
          </w:tcPr>
          <w:p w14:paraId="65A01049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rPr>
                <w:color w:val="000000"/>
                <w:sz w:val="24"/>
                <w:szCs w:val="24"/>
              </w:rPr>
            </w:pPr>
            <w:r w:rsidRPr="00B41FA4">
              <w:rPr>
                <w:color w:val="000000"/>
                <w:sz w:val="24"/>
                <w:szCs w:val="24"/>
              </w:rPr>
              <w:t xml:space="preserve">Project Management </w:t>
            </w:r>
          </w:p>
        </w:tc>
      </w:tr>
      <w:bookmarkEnd w:id="1"/>
      <w:tr w:rsidR="00736927" w:rsidRPr="00B41FA4" w14:paraId="40B03285" w14:textId="77777777" w:rsidTr="001A57A5">
        <w:trPr>
          <w:jc w:val="center"/>
        </w:trPr>
        <w:tc>
          <w:tcPr>
            <w:tcW w:w="2227" w:type="dxa"/>
            <w:shd w:val="clear" w:color="auto" w:fill="auto"/>
          </w:tcPr>
          <w:p w14:paraId="7CFFE77F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rPr>
                <w:color w:val="000000"/>
                <w:sz w:val="24"/>
                <w:szCs w:val="24"/>
              </w:rPr>
            </w:pPr>
            <w:r w:rsidRPr="00B41FA4">
              <w:rPr>
                <w:color w:val="000000"/>
                <w:sz w:val="24"/>
                <w:szCs w:val="24"/>
              </w:rPr>
              <w:t>User Interaction</w:t>
            </w:r>
          </w:p>
        </w:tc>
        <w:tc>
          <w:tcPr>
            <w:tcW w:w="2160" w:type="dxa"/>
            <w:shd w:val="clear" w:color="auto" w:fill="auto"/>
          </w:tcPr>
          <w:p w14:paraId="0060FF1B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rPr>
                <w:color w:val="000000"/>
                <w:sz w:val="24"/>
                <w:szCs w:val="24"/>
              </w:rPr>
            </w:pPr>
            <w:r w:rsidRPr="00B41FA4">
              <w:rPr>
                <w:color w:val="000000"/>
                <w:sz w:val="24"/>
                <w:szCs w:val="24"/>
              </w:rPr>
              <w:t>Andrew Delgado</w:t>
            </w:r>
          </w:p>
        </w:tc>
        <w:tc>
          <w:tcPr>
            <w:tcW w:w="3420" w:type="dxa"/>
            <w:shd w:val="clear" w:color="auto" w:fill="auto"/>
          </w:tcPr>
          <w:p w14:paraId="24276DFA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rPr>
                <w:color w:val="000000"/>
                <w:sz w:val="24"/>
                <w:szCs w:val="24"/>
              </w:rPr>
            </w:pPr>
            <w:r w:rsidRPr="00B41FA4">
              <w:rPr>
                <w:color w:val="000000"/>
                <w:sz w:val="24"/>
                <w:szCs w:val="24"/>
              </w:rPr>
              <w:t>Requirements</w:t>
            </w:r>
          </w:p>
        </w:tc>
      </w:tr>
      <w:tr w:rsidR="00736927" w:rsidRPr="00B41FA4" w14:paraId="583F5DEF" w14:textId="77777777" w:rsidTr="001A57A5">
        <w:trPr>
          <w:jc w:val="center"/>
        </w:trPr>
        <w:tc>
          <w:tcPr>
            <w:tcW w:w="2227" w:type="dxa"/>
            <w:shd w:val="clear" w:color="auto" w:fill="auto"/>
          </w:tcPr>
          <w:p w14:paraId="428EF5D4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rPr>
                <w:color w:val="000000"/>
                <w:sz w:val="24"/>
                <w:szCs w:val="24"/>
              </w:rPr>
            </w:pPr>
            <w:r w:rsidRPr="00B41FA4">
              <w:rPr>
                <w:color w:val="000000"/>
                <w:sz w:val="24"/>
                <w:szCs w:val="24"/>
              </w:rPr>
              <w:t>Technical Writer</w:t>
            </w:r>
          </w:p>
        </w:tc>
        <w:tc>
          <w:tcPr>
            <w:tcW w:w="2160" w:type="dxa"/>
            <w:shd w:val="clear" w:color="auto" w:fill="auto"/>
          </w:tcPr>
          <w:p w14:paraId="017993DF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rPr>
                <w:color w:val="000000"/>
                <w:sz w:val="24"/>
                <w:szCs w:val="24"/>
              </w:rPr>
            </w:pPr>
            <w:r w:rsidRPr="00B41FA4">
              <w:rPr>
                <w:color w:val="000000"/>
                <w:sz w:val="24"/>
                <w:szCs w:val="24"/>
              </w:rPr>
              <w:t>Ray Gutierrez</w:t>
            </w:r>
          </w:p>
        </w:tc>
        <w:tc>
          <w:tcPr>
            <w:tcW w:w="3420" w:type="dxa"/>
            <w:shd w:val="clear" w:color="auto" w:fill="auto"/>
          </w:tcPr>
          <w:p w14:paraId="302A7AED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rPr>
                <w:color w:val="000000"/>
                <w:sz w:val="24"/>
                <w:szCs w:val="24"/>
              </w:rPr>
            </w:pPr>
            <w:r w:rsidRPr="00B41FA4">
              <w:rPr>
                <w:color w:val="000000"/>
                <w:sz w:val="24"/>
                <w:szCs w:val="24"/>
              </w:rPr>
              <w:t>Requirements</w:t>
            </w:r>
          </w:p>
        </w:tc>
      </w:tr>
      <w:tr w:rsidR="00736927" w:rsidRPr="00B41FA4" w14:paraId="3E7D27F5" w14:textId="77777777" w:rsidTr="001A57A5">
        <w:trPr>
          <w:jc w:val="center"/>
        </w:trPr>
        <w:tc>
          <w:tcPr>
            <w:tcW w:w="2227" w:type="dxa"/>
            <w:shd w:val="clear" w:color="auto" w:fill="auto"/>
          </w:tcPr>
          <w:p w14:paraId="12038E91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rPr>
                <w:color w:val="000000"/>
                <w:sz w:val="24"/>
                <w:szCs w:val="24"/>
              </w:rPr>
            </w:pPr>
            <w:r w:rsidRPr="00B41FA4">
              <w:rPr>
                <w:color w:val="000000"/>
                <w:sz w:val="24"/>
                <w:szCs w:val="24"/>
              </w:rPr>
              <w:t>Software Engineer</w:t>
            </w:r>
          </w:p>
        </w:tc>
        <w:tc>
          <w:tcPr>
            <w:tcW w:w="2160" w:type="dxa"/>
            <w:shd w:val="clear" w:color="auto" w:fill="auto"/>
          </w:tcPr>
          <w:p w14:paraId="2D810401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rPr>
                <w:color w:val="000000"/>
                <w:sz w:val="24"/>
                <w:szCs w:val="24"/>
              </w:rPr>
            </w:pPr>
            <w:r w:rsidRPr="00B41FA4">
              <w:rPr>
                <w:color w:val="000000"/>
                <w:sz w:val="24"/>
                <w:szCs w:val="24"/>
              </w:rPr>
              <w:t>David Markowski</w:t>
            </w:r>
          </w:p>
        </w:tc>
        <w:tc>
          <w:tcPr>
            <w:tcW w:w="3420" w:type="dxa"/>
            <w:shd w:val="clear" w:color="auto" w:fill="auto"/>
          </w:tcPr>
          <w:p w14:paraId="49835E19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rPr>
                <w:color w:val="000000"/>
                <w:sz w:val="24"/>
                <w:szCs w:val="24"/>
              </w:rPr>
            </w:pPr>
            <w:r w:rsidRPr="00B41FA4">
              <w:rPr>
                <w:color w:val="000000"/>
                <w:sz w:val="24"/>
                <w:szCs w:val="24"/>
              </w:rPr>
              <w:t>Development</w:t>
            </w:r>
          </w:p>
        </w:tc>
      </w:tr>
      <w:tr w:rsidR="00736927" w:rsidRPr="00B41FA4" w14:paraId="61847D5B" w14:textId="77777777" w:rsidTr="001A57A5">
        <w:trPr>
          <w:jc w:val="center"/>
        </w:trPr>
        <w:tc>
          <w:tcPr>
            <w:tcW w:w="2227" w:type="dxa"/>
            <w:shd w:val="clear" w:color="auto" w:fill="auto"/>
          </w:tcPr>
          <w:p w14:paraId="6272B4CC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rPr>
                <w:color w:val="000000"/>
                <w:sz w:val="24"/>
                <w:szCs w:val="24"/>
              </w:rPr>
            </w:pPr>
            <w:r w:rsidRPr="00B41FA4">
              <w:rPr>
                <w:color w:val="000000"/>
                <w:sz w:val="24"/>
                <w:szCs w:val="24"/>
              </w:rPr>
              <w:t>Integration Engineer</w:t>
            </w:r>
          </w:p>
        </w:tc>
        <w:tc>
          <w:tcPr>
            <w:tcW w:w="2160" w:type="dxa"/>
            <w:shd w:val="clear" w:color="auto" w:fill="auto"/>
          </w:tcPr>
          <w:p w14:paraId="658EEB4C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rPr>
                <w:color w:val="000000"/>
                <w:sz w:val="24"/>
                <w:szCs w:val="24"/>
              </w:rPr>
            </w:pPr>
            <w:r w:rsidRPr="00B41FA4">
              <w:rPr>
                <w:color w:val="000000"/>
                <w:sz w:val="24"/>
                <w:szCs w:val="24"/>
              </w:rPr>
              <w:t>Marcus Jones</w:t>
            </w:r>
          </w:p>
        </w:tc>
        <w:tc>
          <w:tcPr>
            <w:tcW w:w="3420" w:type="dxa"/>
            <w:shd w:val="clear" w:color="auto" w:fill="auto"/>
          </w:tcPr>
          <w:p w14:paraId="36E59FBF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rPr>
                <w:color w:val="000000"/>
                <w:sz w:val="24"/>
                <w:szCs w:val="24"/>
              </w:rPr>
            </w:pPr>
            <w:r w:rsidRPr="00B41FA4">
              <w:rPr>
                <w:color w:val="000000"/>
                <w:sz w:val="24"/>
                <w:szCs w:val="24"/>
              </w:rPr>
              <w:t>Development</w:t>
            </w:r>
          </w:p>
        </w:tc>
      </w:tr>
      <w:tr w:rsidR="00736927" w:rsidRPr="00B41FA4" w14:paraId="413F3875" w14:textId="77777777" w:rsidTr="001A57A5">
        <w:trPr>
          <w:jc w:val="center"/>
        </w:trPr>
        <w:tc>
          <w:tcPr>
            <w:tcW w:w="2227" w:type="dxa"/>
            <w:shd w:val="clear" w:color="auto" w:fill="auto"/>
          </w:tcPr>
          <w:p w14:paraId="32C9EAC5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rPr>
                <w:color w:val="000000"/>
                <w:sz w:val="24"/>
                <w:szCs w:val="24"/>
              </w:rPr>
            </w:pPr>
            <w:r w:rsidRPr="00B41FA4">
              <w:rPr>
                <w:color w:val="000000"/>
                <w:sz w:val="24"/>
                <w:szCs w:val="24"/>
              </w:rPr>
              <w:t>Test Engineer</w:t>
            </w:r>
          </w:p>
        </w:tc>
        <w:tc>
          <w:tcPr>
            <w:tcW w:w="2160" w:type="dxa"/>
            <w:shd w:val="clear" w:color="auto" w:fill="auto"/>
          </w:tcPr>
          <w:p w14:paraId="074051D3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rPr>
                <w:color w:val="000000"/>
                <w:sz w:val="24"/>
                <w:szCs w:val="24"/>
              </w:rPr>
            </w:pPr>
            <w:r w:rsidRPr="00B41FA4">
              <w:rPr>
                <w:color w:val="000000"/>
                <w:sz w:val="24"/>
                <w:szCs w:val="24"/>
              </w:rPr>
              <w:t>James Boehm</w:t>
            </w:r>
          </w:p>
        </w:tc>
        <w:tc>
          <w:tcPr>
            <w:tcW w:w="3420" w:type="dxa"/>
            <w:shd w:val="clear" w:color="auto" w:fill="auto"/>
          </w:tcPr>
          <w:p w14:paraId="498FBF5A" w14:textId="77777777" w:rsidR="00736927" w:rsidRPr="00B41FA4" w:rsidRDefault="00736927" w:rsidP="00B41FA4">
            <w:pPr>
              <w:pStyle w:val="BodyText"/>
              <w:tabs>
                <w:tab w:val="left" w:pos="540"/>
              </w:tabs>
              <w:spacing w:after="0"/>
              <w:ind w:left="0"/>
              <w:rPr>
                <w:color w:val="000000"/>
                <w:sz w:val="24"/>
                <w:szCs w:val="24"/>
              </w:rPr>
            </w:pPr>
            <w:r w:rsidRPr="00B41FA4">
              <w:rPr>
                <w:color w:val="000000"/>
                <w:sz w:val="24"/>
                <w:szCs w:val="24"/>
              </w:rPr>
              <w:t>Test</w:t>
            </w:r>
          </w:p>
        </w:tc>
      </w:tr>
      <w:bookmarkEnd w:id="0"/>
    </w:tbl>
    <w:p w14:paraId="41224129" w14:textId="77777777" w:rsidR="0031764A" w:rsidRDefault="0031764A" w:rsidP="0031764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E6F8212" w14:textId="05D8562F" w:rsidR="0031764A" w:rsidRPr="00B41FA4" w:rsidRDefault="0031764A" w:rsidP="0031764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41FA4">
        <w:rPr>
          <w:rFonts w:ascii="Times New Roman" w:hAnsi="Times New Roman" w:cs="Times New Roman"/>
          <w:sz w:val="24"/>
          <w:szCs w:val="24"/>
        </w:rPr>
        <w:t>Name:_</w:t>
      </w:r>
      <w:proofErr w:type="gramEnd"/>
      <w:r w:rsidRPr="00B41FA4">
        <w:rPr>
          <w:rFonts w:ascii="Times New Roman" w:hAnsi="Times New Roman" w:cs="Times New Roman"/>
          <w:sz w:val="24"/>
          <w:szCs w:val="24"/>
        </w:rPr>
        <w:t>__</w:t>
      </w:r>
      <w:r w:rsidRPr="001F6427">
        <w:rPr>
          <w:rFonts w:ascii="Times New Roman" w:hAnsi="Times New Roman" w:cs="Times New Roman"/>
          <w:sz w:val="24"/>
          <w:szCs w:val="24"/>
        </w:rPr>
        <w:t xml:space="preserve"> </w:t>
      </w:r>
      <w:r w:rsidR="00F2560F">
        <w:rPr>
          <w:rFonts w:ascii="Times New Roman" w:hAnsi="Times New Roman" w:cs="Times New Roman"/>
          <w:sz w:val="24"/>
          <w:szCs w:val="24"/>
        </w:rPr>
        <w:t>Ramon Gutierrez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FA4">
        <w:rPr>
          <w:rFonts w:ascii="Times New Roman" w:hAnsi="Times New Roman" w:cs="Times New Roman"/>
          <w:sz w:val="24"/>
          <w:szCs w:val="24"/>
        </w:rPr>
        <w:t>______ Peer Review # :__1______ Group#_2__</w:t>
      </w:r>
    </w:p>
    <w:p w14:paraId="02DBF5C2" w14:textId="42778DF4" w:rsidR="0031764A" w:rsidRPr="00E97753" w:rsidRDefault="0031764A" w:rsidP="0031764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41FA4">
        <w:rPr>
          <w:rFonts w:ascii="Times New Roman" w:hAnsi="Times New Roman" w:cs="Times New Roman"/>
          <w:sz w:val="24"/>
          <w:szCs w:val="24"/>
        </w:rPr>
        <w:t>Member:_</w:t>
      </w:r>
      <w:proofErr w:type="gramEnd"/>
      <w:r w:rsidRPr="001F6427">
        <w:rPr>
          <w:rFonts w:ascii="Times New Roman" w:hAnsi="Times New Roman" w:cs="Times New Roman"/>
          <w:sz w:val="24"/>
          <w:szCs w:val="24"/>
        </w:rPr>
        <w:t xml:space="preserve"> </w:t>
      </w:r>
      <w:r w:rsidRPr="00E97753">
        <w:rPr>
          <w:rFonts w:ascii="Times New Roman" w:hAnsi="Times New Roman" w:cs="Times New Roman"/>
          <w:sz w:val="24"/>
          <w:szCs w:val="24"/>
          <w:u w:val="single"/>
        </w:rPr>
        <w:t>Technical Writer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7273"/>
        <w:gridCol w:w="590"/>
        <w:gridCol w:w="510"/>
        <w:gridCol w:w="536"/>
        <w:gridCol w:w="448"/>
        <w:gridCol w:w="448"/>
      </w:tblGrid>
      <w:tr w:rsidR="0071139B" w:rsidRPr="00B41FA4" w14:paraId="3810473B" w14:textId="77777777" w:rsidTr="0031764A">
        <w:tc>
          <w:tcPr>
            <w:tcW w:w="7273" w:type="dxa"/>
            <w:shd w:val="clear" w:color="auto" w:fill="D5DCE4" w:themeFill="text2" w:themeFillTint="33"/>
          </w:tcPr>
          <w:p w14:paraId="1402F42D" w14:textId="48F4E10B" w:rsidR="0071139B" w:rsidRPr="00B41FA4" w:rsidRDefault="0071139B" w:rsidP="007113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D5DCE4" w:themeFill="text2" w:themeFillTint="33"/>
          </w:tcPr>
          <w:p w14:paraId="505E1E24" w14:textId="3710B127" w:rsidR="0071139B" w:rsidRPr="00B41FA4" w:rsidRDefault="007113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510" w:type="dxa"/>
            <w:shd w:val="clear" w:color="auto" w:fill="D5DCE4" w:themeFill="text2" w:themeFillTint="33"/>
          </w:tcPr>
          <w:p w14:paraId="45B722F8" w14:textId="55481EAE" w:rsidR="0071139B" w:rsidRPr="00B41FA4" w:rsidRDefault="007113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536" w:type="dxa"/>
            <w:shd w:val="clear" w:color="auto" w:fill="D5DCE4" w:themeFill="text2" w:themeFillTint="33"/>
          </w:tcPr>
          <w:p w14:paraId="3CEDFDEB" w14:textId="77777777" w:rsidR="0071139B" w:rsidRPr="00B41FA4" w:rsidRDefault="007113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D5DCE4" w:themeFill="text2" w:themeFillTint="33"/>
          </w:tcPr>
          <w:p w14:paraId="4AC183D1" w14:textId="30F833F5" w:rsidR="0071139B" w:rsidRPr="00B41FA4" w:rsidRDefault="007113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D5DCE4" w:themeFill="text2" w:themeFillTint="33"/>
          </w:tcPr>
          <w:p w14:paraId="1DC56068" w14:textId="497FE6AE" w:rsidR="0071139B" w:rsidRPr="00B41FA4" w:rsidRDefault="007113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1139B" w:rsidRPr="00B41FA4" w14:paraId="1FDBCF3D" w14:textId="77777777" w:rsidTr="0031764A">
        <w:tc>
          <w:tcPr>
            <w:tcW w:w="7273" w:type="dxa"/>
          </w:tcPr>
          <w:p w14:paraId="1EA2ED7A" w14:textId="6CF660E1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Did this group member complete his/her assigned tasks for the group?</w:t>
            </w:r>
          </w:p>
        </w:tc>
        <w:tc>
          <w:tcPr>
            <w:tcW w:w="590" w:type="dxa"/>
          </w:tcPr>
          <w:p w14:paraId="6B7D1F0F" w14:textId="7D031751" w:rsidR="0071139B" w:rsidRPr="00B41FA4" w:rsidRDefault="00E02E88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510" w:type="dxa"/>
          </w:tcPr>
          <w:p w14:paraId="3A1D7610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  <w:shd w:val="clear" w:color="auto" w:fill="E7E6E6" w:themeFill="background2"/>
          </w:tcPr>
          <w:p w14:paraId="5BEA9884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28742D3A" w14:textId="5B580CA9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17472825" w14:textId="7DAE72B9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139B" w:rsidRPr="00B41FA4" w14:paraId="04FB930E" w14:textId="77777777" w:rsidTr="0031764A">
        <w:trPr>
          <w:trHeight w:val="278"/>
        </w:trPr>
        <w:tc>
          <w:tcPr>
            <w:tcW w:w="7273" w:type="dxa"/>
          </w:tcPr>
          <w:p w14:paraId="4EAA08B0" w14:textId="52789E82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Would you want to work with this person again? </w:t>
            </w:r>
          </w:p>
        </w:tc>
        <w:tc>
          <w:tcPr>
            <w:tcW w:w="590" w:type="dxa"/>
          </w:tcPr>
          <w:p w14:paraId="6C1C243F" w14:textId="7AA28658" w:rsidR="0071139B" w:rsidRPr="00B41FA4" w:rsidRDefault="00E02E88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510" w:type="dxa"/>
          </w:tcPr>
          <w:p w14:paraId="0EA77CB3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  <w:shd w:val="clear" w:color="auto" w:fill="E7E6E6" w:themeFill="background2"/>
          </w:tcPr>
          <w:p w14:paraId="182BFAAE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3D8DCEBC" w14:textId="51E9FA16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4A67A396" w14:textId="0BF7D40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139B" w:rsidRPr="00B41FA4" w14:paraId="7341AB14" w14:textId="77777777" w:rsidTr="0031764A">
        <w:tc>
          <w:tcPr>
            <w:tcW w:w="7273" w:type="dxa"/>
            <w:shd w:val="clear" w:color="auto" w:fill="D9E2F3" w:themeFill="accent1" w:themeFillTint="33"/>
          </w:tcPr>
          <w:p w14:paraId="02758564" w14:textId="77777777" w:rsidR="0071139B" w:rsidRPr="00B41FA4" w:rsidRDefault="0071139B" w:rsidP="007113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D9E2F3" w:themeFill="accent1" w:themeFillTint="33"/>
          </w:tcPr>
          <w:p w14:paraId="718B0094" w14:textId="394D1C25" w:rsidR="0071139B" w:rsidRPr="00B41FA4" w:rsidRDefault="0071139B" w:rsidP="007113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510" w:type="dxa"/>
            <w:shd w:val="clear" w:color="auto" w:fill="D9E2F3" w:themeFill="accent1" w:themeFillTint="33"/>
          </w:tcPr>
          <w:p w14:paraId="7CA210E5" w14:textId="5E3D9746" w:rsidR="0071139B" w:rsidRPr="00B41FA4" w:rsidRDefault="0071139B" w:rsidP="007113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36" w:type="dxa"/>
            <w:shd w:val="clear" w:color="auto" w:fill="D9E2F3" w:themeFill="accent1" w:themeFillTint="33"/>
          </w:tcPr>
          <w:p w14:paraId="706F1DF2" w14:textId="7BE13E7B" w:rsidR="0071139B" w:rsidRPr="00B41FA4" w:rsidRDefault="0071139B" w:rsidP="007113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48" w:type="dxa"/>
            <w:shd w:val="clear" w:color="auto" w:fill="D9E2F3" w:themeFill="accent1" w:themeFillTint="33"/>
          </w:tcPr>
          <w:p w14:paraId="71DCB762" w14:textId="0B26DDA9" w:rsidR="0071139B" w:rsidRPr="00B41FA4" w:rsidRDefault="0071139B" w:rsidP="007113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48" w:type="dxa"/>
            <w:shd w:val="clear" w:color="auto" w:fill="D9E2F3" w:themeFill="accent1" w:themeFillTint="33"/>
          </w:tcPr>
          <w:p w14:paraId="3B742F26" w14:textId="6D12624D" w:rsidR="0071139B" w:rsidRPr="00B41FA4" w:rsidRDefault="0071139B" w:rsidP="007113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71139B" w:rsidRPr="00B41FA4" w14:paraId="1E7C29EF" w14:textId="77777777" w:rsidTr="0031764A">
        <w:tc>
          <w:tcPr>
            <w:tcW w:w="7273" w:type="dxa"/>
          </w:tcPr>
          <w:p w14:paraId="4245203B" w14:textId="673EEDD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is person’s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ork quality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70F24E59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1AB4A126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35B11BF5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45EB4C2A" w14:textId="6A3CB322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1E96E92D" w14:textId="25B5483C" w:rsidR="0071139B" w:rsidRPr="00B41FA4" w:rsidRDefault="00824168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71139B" w:rsidRPr="00B41FA4" w14:paraId="6B46AF7C" w14:textId="77777777" w:rsidTr="0031764A">
        <w:tc>
          <w:tcPr>
            <w:tcW w:w="7273" w:type="dxa"/>
          </w:tcPr>
          <w:p w14:paraId="1C616D59" w14:textId="47BBDA4F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e person’s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mmunication effectiveness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60ACB9A9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5D5B696D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65F04E9D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19E7A78D" w14:textId="668A62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16E85D0E" w14:textId="36A0F752" w:rsidR="0071139B" w:rsidRPr="00B41FA4" w:rsidRDefault="00824168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71139B" w:rsidRPr="00B41FA4" w14:paraId="15A098F3" w14:textId="77777777" w:rsidTr="0031764A">
        <w:tc>
          <w:tcPr>
            <w:tcW w:w="7273" w:type="dxa"/>
          </w:tcPr>
          <w:p w14:paraId="11C71A3E" w14:textId="3A727D66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e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imeliness of work submissions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1E46691C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0E3B0D93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0438D1EB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7125528F" w14:textId="4F04BFA4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0A846EF0" w14:textId="583CD03E" w:rsidR="0071139B" w:rsidRPr="00B41FA4" w:rsidRDefault="00824168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71139B" w:rsidRPr="00B41FA4" w14:paraId="29D33A02" w14:textId="77777777" w:rsidTr="0031764A">
        <w:tc>
          <w:tcPr>
            <w:tcW w:w="7273" w:type="dxa"/>
          </w:tcPr>
          <w:p w14:paraId="25F98CD2" w14:textId="386E560B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e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curacy of the work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719C0849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09F6DAF9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5E3B3F13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21EF93B8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7F02CF2F" w14:textId="300DB0FE" w:rsidR="0071139B" w:rsidRPr="00B41FA4" w:rsidRDefault="00824168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71139B" w:rsidRPr="00B41FA4" w14:paraId="4CC7DA89" w14:textId="77777777" w:rsidTr="0031764A">
        <w:tc>
          <w:tcPr>
            <w:tcW w:w="7273" w:type="dxa"/>
          </w:tcPr>
          <w:p w14:paraId="00291F08" w14:textId="4C023B6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Overall, how would you rank this group member’s </w:t>
            </w:r>
            <w:r w:rsidR="003C30E1"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ntribution to the project?</w:t>
            </w:r>
          </w:p>
        </w:tc>
        <w:tc>
          <w:tcPr>
            <w:tcW w:w="590" w:type="dxa"/>
          </w:tcPr>
          <w:p w14:paraId="449834B2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1E2A72C0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5D80E8B2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356BD04D" w14:textId="77777777" w:rsidR="0071139B" w:rsidRPr="00B41FA4" w:rsidRDefault="0071139B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0422F96F" w14:textId="184BCB48" w:rsidR="0071139B" w:rsidRPr="00B41FA4" w:rsidRDefault="00824168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2062CE" w:rsidRPr="00B41FA4" w14:paraId="788015F4" w14:textId="77777777" w:rsidTr="00711567">
        <w:trPr>
          <w:trHeight w:val="1088"/>
        </w:trPr>
        <w:tc>
          <w:tcPr>
            <w:tcW w:w="9805" w:type="dxa"/>
            <w:gridSpan w:val="6"/>
          </w:tcPr>
          <w:p w14:paraId="4E1CB7C4" w14:textId="77777777" w:rsidR="002062CE" w:rsidRPr="00B41FA4" w:rsidRDefault="002062CE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Comments: </w:t>
            </w:r>
          </w:p>
          <w:p w14:paraId="1D9F0499" w14:textId="016DE425" w:rsidR="00045B75" w:rsidRPr="00B41FA4" w:rsidRDefault="00B8690C" w:rsidP="007113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It has been my pleasure </w:t>
            </w:r>
            <w:r w:rsidR="00B81C6F"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to have been selected to </w:t>
            </w:r>
            <w:r w:rsidR="008E44F5" w:rsidRPr="00B41FA4">
              <w:rPr>
                <w:rFonts w:ascii="Times New Roman" w:hAnsi="Times New Roman" w:cs="Times New Roman"/>
                <w:sz w:val="24"/>
                <w:szCs w:val="24"/>
              </w:rPr>
              <w:t>participate</w:t>
            </w:r>
            <w:r w:rsidR="00F21841"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 in</w:t>
            </w:r>
            <w:r w:rsidR="00A32214"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 such a </w:t>
            </w:r>
            <w:r w:rsidR="00856DFA">
              <w:rPr>
                <w:rFonts w:ascii="Times New Roman" w:hAnsi="Times New Roman" w:cs="Times New Roman"/>
                <w:sz w:val="24"/>
                <w:szCs w:val="24"/>
              </w:rPr>
              <w:t xml:space="preserve">stellar </w:t>
            </w:r>
            <w:r w:rsidR="009522D7"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spectrum of </w:t>
            </w:r>
            <w:r w:rsidR="00E27383">
              <w:rPr>
                <w:rFonts w:ascii="Times New Roman" w:hAnsi="Times New Roman" w:cs="Times New Roman"/>
                <w:sz w:val="24"/>
                <w:szCs w:val="24"/>
              </w:rPr>
              <w:t xml:space="preserve">young </w:t>
            </w:r>
            <w:r w:rsidR="006833CE" w:rsidRPr="00B41FA4">
              <w:rPr>
                <w:rFonts w:ascii="Times New Roman" w:hAnsi="Times New Roman" w:cs="Times New Roman"/>
                <w:sz w:val="24"/>
                <w:szCs w:val="24"/>
              </w:rPr>
              <w:t>industry</w:t>
            </w:r>
            <w:r w:rsidR="00E27383">
              <w:rPr>
                <w:rFonts w:ascii="Times New Roman" w:hAnsi="Times New Roman" w:cs="Times New Roman"/>
                <w:sz w:val="24"/>
                <w:szCs w:val="24"/>
              </w:rPr>
              <w:t xml:space="preserve"> superstars full of </w:t>
            </w:r>
            <w:r w:rsidR="006833CE"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knowledge and professionalism. </w:t>
            </w:r>
            <w:r w:rsidR="00FA5A5D"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The entire team has </w:t>
            </w:r>
            <w:r w:rsidR="003F2B59">
              <w:rPr>
                <w:rFonts w:ascii="Times New Roman" w:hAnsi="Times New Roman" w:cs="Times New Roman"/>
                <w:sz w:val="24"/>
                <w:szCs w:val="24"/>
              </w:rPr>
              <w:t xml:space="preserve">ignited </w:t>
            </w:r>
            <w:r w:rsidR="003A4282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E940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C6FD3">
              <w:rPr>
                <w:rFonts w:ascii="Times New Roman" w:hAnsi="Times New Roman" w:cs="Times New Roman"/>
                <w:sz w:val="24"/>
                <w:szCs w:val="24"/>
              </w:rPr>
              <w:t>synergy</w:t>
            </w:r>
            <w:r w:rsidR="00727B3A">
              <w:rPr>
                <w:rFonts w:ascii="Times New Roman" w:hAnsi="Times New Roman" w:cs="Times New Roman"/>
                <w:sz w:val="24"/>
                <w:szCs w:val="24"/>
              </w:rPr>
              <w:t>-bomb of</w:t>
            </w:r>
            <w:r w:rsidR="001115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07580">
              <w:rPr>
                <w:rFonts w:ascii="Times New Roman" w:hAnsi="Times New Roman" w:cs="Times New Roman"/>
                <w:sz w:val="24"/>
                <w:szCs w:val="24"/>
              </w:rPr>
              <w:t>critical</w:t>
            </w:r>
            <w:r w:rsidR="001C06F7">
              <w:rPr>
                <w:rFonts w:ascii="Times New Roman" w:hAnsi="Times New Roman" w:cs="Times New Roman"/>
                <w:sz w:val="24"/>
                <w:szCs w:val="24"/>
              </w:rPr>
              <w:t>-thinking</w:t>
            </w:r>
            <w:r w:rsidR="003A428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26469AE4" w14:textId="7DB0DE89" w:rsidR="001F6427" w:rsidRDefault="001F6427" w:rsidP="00E97753">
      <w:pPr>
        <w:spacing w:after="0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57E64757" w14:textId="75073CE1" w:rsidR="001F6427" w:rsidRPr="00B41FA4" w:rsidRDefault="001F6427" w:rsidP="001F6427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41FA4">
        <w:rPr>
          <w:rFonts w:ascii="Times New Roman" w:hAnsi="Times New Roman" w:cs="Times New Roman"/>
          <w:sz w:val="24"/>
          <w:szCs w:val="24"/>
        </w:rPr>
        <w:t>Name:_</w:t>
      </w:r>
      <w:proofErr w:type="gramEnd"/>
      <w:r w:rsidRPr="00B41FA4">
        <w:rPr>
          <w:rFonts w:ascii="Times New Roman" w:hAnsi="Times New Roman" w:cs="Times New Roman"/>
          <w:sz w:val="24"/>
          <w:szCs w:val="24"/>
        </w:rPr>
        <w:t>__</w:t>
      </w:r>
      <w:r w:rsidRPr="001F6427">
        <w:rPr>
          <w:rFonts w:ascii="Times New Roman" w:hAnsi="Times New Roman" w:cs="Times New Roman"/>
          <w:sz w:val="24"/>
          <w:szCs w:val="24"/>
        </w:rPr>
        <w:t xml:space="preserve"> </w:t>
      </w:r>
      <w:r w:rsidRPr="00E97753">
        <w:rPr>
          <w:rFonts w:ascii="Times New Roman" w:hAnsi="Times New Roman" w:cs="Times New Roman"/>
          <w:sz w:val="24"/>
          <w:szCs w:val="24"/>
        </w:rPr>
        <w:t>David Batdor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41FA4">
        <w:rPr>
          <w:rFonts w:ascii="Times New Roman" w:hAnsi="Times New Roman" w:cs="Times New Roman"/>
          <w:sz w:val="24"/>
          <w:szCs w:val="24"/>
        </w:rPr>
        <w:t>______ Peer Review # :__1______ Group#_2__</w:t>
      </w:r>
    </w:p>
    <w:p w14:paraId="05563971" w14:textId="45A988B4" w:rsidR="001F6427" w:rsidRPr="00E97753" w:rsidRDefault="001F6427" w:rsidP="0031764A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proofErr w:type="gramStart"/>
      <w:r w:rsidRPr="00B41FA4">
        <w:rPr>
          <w:rFonts w:ascii="Times New Roman" w:hAnsi="Times New Roman" w:cs="Times New Roman"/>
          <w:sz w:val="24"/>
          <w:szCs w:val="24"/>
        </w:rPr>
        <w:t>Member:_</w:t>
      </w:r>
      <w:proofErr w:type="gramEnd"/>
      <w:r w:rsidRPr="001F6427">
        <w:rPr>
          <w:rFonts w:ascii="Times New Roman" w:hAnsi="Times New Roman" w:cs="Times New Roman"/>
          <w:sz w:val="24"/>
          <w:szCs w:val="24"/>
        </w:rPr>
        <w:t xml:space="preserve"> </w:t>
      </w:r>
      <w:r w:rsidRPr="001A57A5">
        <w:rPr>
          <w:rFonts w:ascii="Times New Roman" w:hAnsi="Times New Roman" w:cs="Times New Roman"/>
          <w:sz w:val="24"/>
          <w:szCs w:val="24"/>
        </w:rPr>
        <w:t>Project Manager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7273"/>
        <w:gridCol w:w="590"/>
        <w:gridCol w:w="510"/>
        <w:gridCol w:w="536"/>
        <w:gridCol w:w="448"/>
        <w:gridCol w:w="448"/>
      </w:tblGrid>
      <w:tr w:rsidR="003C30E1" w:rsidRPr="00B41FA4" w14:paraId="725DF820" w14:textId="77777777" w:rsidTr="00E97753">
        <w:tc>
          <w:tcPr>
            <w:tcW w:w="7273" w:type="dxa"/>
            <w:shd w:val="clear" w:color="auto" w:fill="D5DCE4" w:themeFill="text2" w:themeFillTint="33"/>
          </w:tcPr>
          <w:p w14:paraId="43B4E271" w14:textId="77777777" w:rsidR="003C30E1" w:rsidRPr="00B41FA4" w:rsidRDefault="003C30E1" w:rsidP="003176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D5DCE4" w:themeFill="text2" w:themeFillTint="33"/>
          </w:tcPr>
          <w:p w14:paraId="0D5FDC73" w14:textId="77777777" w:rsidR="003C30E1" w:rsidRPr="00B41FA4" w:rsidRDefault="003C30E1" w:rsidP="003176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510" w:type="dxa"/>
            <w:shd w:val="clear" w:color="auto" w:fill="D5DCE4" w:themeFill="text2" w:themeFillTint="33"/>
          </w:tcPr>
          <w:p w14:paraId="3198E1A0" w14:textId="77777777" w:rsidR="003C30E1" w:rsidRPr="00B41FA4" w:rsidRDefault="003C30E1" w:rsidP="003176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536" w:type="dxa"/>
            <w:shd w:val="clear" w:color="auto" w:fill="D5DCE4" w:themeFill="text2" w:themeFillTint="33"/>
          </w:tcPr>
          <w:p w14:paraId="5114734B" w14:textId="77777777" w:rsidR="003C30E1" w:rsidRPr="00B41FA4" w:rsidRDefault="003C30E1" w:rsidP="003176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D5DCE4" w:themeFill="text2" w:themeFillTint="33"/>
          </w:tcPr>
          <w:p w14:paraId="1897D89E" w14:textId="77777777" w:rsidR="003C30E1" w:rsidRPr="00B41FA4" w:rsidRDefault="003C30E1" w:rsidP="003176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D5DCE4" w:themeFill="text2" w:themeFillTint="33"/>
          </w:tcPr>
          <w:p w14:paraId="145DED1C" w14:textId="77777777" w:rsidR="003C30E1" w:rsidRPr="00B41FA4" w:rsidRDefault="003C30E1" w:rsidP="0031764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C30E1" w:rsidRPr="00B41FA4" w14:paraId="6C4DC99E" w14:textId="77777777" w:rsidTr="00E97753">
        <w:tc>
          <w:tcPr>
            <w:tcW w:w="7273" w:type="dxa"/>
          </w:tcPr>
          <w:p w14:paraId="1A04E33B" w14:textId="77777777" w:rsidR="003C30E1" w:rsidRPr="00B41FA4" w:rsidRDefault="003C30E1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Did this group member complete his/her assigned tasks for the group?</w:t>
            </w:r>
          </w:p>
        </w:tc>
        <w:tc>
          <w:tcPr>
            <w:tcW w:w="590" w:type="dxa"/>
          </w:tcPr>
          <w:p w14:paraId="488E0ECC" w14:textId="34A9F977" w:rsidR="003C30E1" w:rsidRPr="00B41FA4" w:rsidRDefault="001A57A5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510" w:type="dxa"/>
          </w:tcPr>
          <w:p w14:paraId="0CDA8313" w14:textId="77777777" w:rsidR="003C30E1" w:rsidRPr="00B41FA4" w:rsidRDefault="003C30E1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  <w:shd w:val="clear" w:color="auto" w:fill="E7E6E6" w:themeFill="background2"/>
          </w:tcPr>
          <w:p w14:paraId="35E33703" w14:textId="77777777" w:rsidR="003C30E1" w:rsidRPr="00B41FA4" w:rsidRDefault="003C30E1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68C23006" w14:textId="77777777" w:rsidR="003C30E1" w:rsidRPr="00B41FA4" w:rsidRDefault="003C30E1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7CB95062" w14:textId="77777777" w:rsidR="003C30E1" w:rsidRPr="00B41FA4" w:rsidRDefault="003C30E1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30E1" w:rsidRPr="00B41FA4" w14:paraId="2A4466BF" w14:textId="77777777" w:rsidTr="00E97753">
        <w:trPr>
          <w:trHeight w:val="278"/>
        </w:trPr>
        <w:tc>
          <w:tcPr>
            <w:tcW w:w="7273" w:type="dxa"/>
          </w:tcPr>
          <w:p w14:paraId="7F3CA2B6" w14:textId="77777777" w:rsidR="003C30E1" w:rsidRPr="00B41FA4" w:rsidRDefault="003C30E1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Would you want to work with this person again? </w:t>
            </w:r>
          </w:p>
        </w:tc>
        <w:tc>
          <w:tcPr>
            <w:tcW w:w="590" w:type="dxa"/>
          </w:tcPr>
          <w:p w14:paraId="543B2B1C" w14:textId="77D420FF" w:rsidR="003C30E1" w:rsidRPr="00B41FA4" w:rsidRDefault="001A57A5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510" w:type="dxa"/>
          </w:tcPr>
          <w:p w14:paraId="7CF1A8E9" w14:textId="77777777" w:rsidR="003C30E1" w:rsidRPr="00B41FA4" w:rsidRDefault="003C30E1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  <w:shd w:val="clear" w:color="auto" w:fill="E7E6E6" w:themeFill="background2"/>
          </w:tcPr>
          <w:p w14:paraId="5DE9E762" w14:textId="77777777" w:rsidR="003C30E1" w:rsidRPr="00B41FA4" w:rsidRDefault="003C30E1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715E7470" w14:textId="77777777" w:rsidR="003C30E1" w:rsidRPr="00B41FA4" w:rsidRDefault="003C30E1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4FA5E4B9" w14:textId="77777777" w:rsidR="003C30E1" w:rsidRPr="00B41FA4" w:rsidRDefault="003C30E1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C30E1" w:rsidRPr="00B41FA4" w14:paraId="331AA1B3" w14:textId="77777777" w:rsidTr="00E97753">
        <w:tc>
          <w:tcPr>
            <w:tcW w:w="7273" w:type="dxa"/>
            <w:shd w:val="clear" w:color="auto" w:fill="D9E2F3" w:themeFill="accent1" w:themeFillTint="33"/>
          </w:tcPr>
          <w:p w14:paraId="1D26898D" w14:textId="77777777" w:rsidR="003C30E1" w:rsidRPr="00B41FA4" w:rsidRDefault="003C30E1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D9E2F3" w:themeFill="accent1" w:themeFillTint="33"/>
          </w:tcPr>
          <w:p w14:paraId="6A77A9BB" w14:textId="77777777" w:rsidR="003C30E1" w:rsidRPr="00B41FA4" w:rsidRDefault="003C30E1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510" w:type="dxa"/>
            <w:shd w:val="clear" w:color="auto" w:fill="D9E2F3" w:themeFill="accent1" w:themeFillTint="33"/>
          </w:tcPr>
          <w:p w14:paraId="0BB75E07" w14:textId="77777777" w:rsidR="003C30E1" w:rsidRPr="00B41FA4" w:rsidRDefault="003C30E1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36" w:type="dxa"/>
            <w:shd w:val="clear" w:color="auto" w:fill="D9E2F3" w:themeFill="accent1" w:themeFillTint="33"/>
          </w:tcPr>
          <w:p w14:paraId="149EE606" w14:textId="77777777" w:rsidR="003C30E1" w:rsidRPr="00B41FA4" w:rsidRDefault="003C30E1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48" w:type="dxa"/>
            <w:shd w:val="clear" w:color="auto" w:fill="D9E2F3" w:themeFill="accent1" w:themeFillTint="33"/>
          </w:tcPr>
          <w:p w14:paraId="2EEB1F7D" w14:textId="77777777" w:rsidR="003C30E1" w:rsidRPr="00B41FA4" w:rsidRDefault="003C30E1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48" w:type="dxa"/>
            <w:shd w:val="clear" w:color="auto" w:fill="D9E2F3" w:themeFill="accent1" w:themeFillTint="33"/>
          </w:tcPr>
          <w:p w14:paraId="0D23D7CE" w14:textId="77777777" w:rsidR="003C30E1" w:rsidRPr="00B41FA4" w:rsidRDefault="003C30E1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1A57A5" w:rsidRPr="00B41FA4" w14:paraId="4C1E61E3" w14:textId="77777777" w:rsidTr="00E97753">
        <w:tc>
          <w:tcPr>
            <w:tcW w:w="7273" w:type="dxa"/>
          </w:tcPr>
          <w:p w14:paraId="1FBA1BC8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is person’s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ork quality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41C893A2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46D48EBC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637496D0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0ACAA593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1B3E9D1F" w14:textId="7D5CB372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1A57A5" w:rsidRPr="00B41FA4" w14:paraId="4DFE549C" w14:textId="77777777" w:rsidTr="00E97753">
        <w:tc>
          <w:tcPr>
            <w:tcW w:w="7273" w:type="dxa"/>
          </w:tcPr>
          <w:p w14:paraId="449E2113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e person’s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mmunication effectiveness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0167A70E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00806CB4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59D6D3BD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2185CE4B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2547C932" w14:textId="685D1AD1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1A57A5" w:rsidRPr="00B41FA4" w14:paraId="112B35D8" w14:textId="77777777" w:rsidTr="00E97753">
        <w:tc>
          <w:tcPr>
            <w:tcW w:w="7273" w:type="dxa"/>
          </w:tcPr>
          <w:p w14:paraId="3100CF85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e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imeliness of work submissions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0725FBE9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573DBDE9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76AB6A2F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29158569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39ABDC32" w14:textId="56DAAE3F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1A57A5" w:rsidRPr="00B41FA4" w14:paraId="5B666605" w14:textId="77777777" w:rsidTr="00E97753">
        <w:tc>
          <w:tcPr>
            <w:tcW w:w="7273" w:type="dxa"/>
          </w:tcPr>
          <w:p w14:paraId="41BD647A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e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curacy of the work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19C48154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22A2214D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40E439C6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0E89409E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42809F27" w14:textId="1E5B9D6D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1A57A5" w:rsidRPr="00B41FA4" w14:paraId="1E04CA67" w14:textId="77777777" w:rsidTr="00E97753">
        <w:tc>
          <w:tcPr>
            <w:tcW w:w="7273" w:type="dxa"/>
          </w:tcPr>
          <w:p w14:paraId="0264B945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Overall, how would you rank this group member’s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ntribution to the project?</w:t>
            </w:r>
          </w:p>
        </w:tc>
        <w:tc>
          <w:tcPr>
            <w:tcW w:w="590" w:type="dxa"/>
          </w:tcPr>
          <w:p w14:paraId="6D242B4F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1F9E6C17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1BA5789D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3610D2BD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3E715CE0" w14:textId="3BB31FB6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1A57A5" w:rsidRPr="00B41FA4" w14:paraId="74B7B343" w14:textId="77777777" w:rsidTr="00954608">
        <w:trPr>
          <w:trHeight w:val="1007"/>
        </w:trPr>
        <w:tc>
          <w:tcPr>
            <w:tcW w:w="9805" w:type="dxa"/>
            <w:gridSpan w:val="6"/>
          </w:tcPr>
          <w:p w14:paraId="6291E7BE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Comments:</w:t>
            </w:r>
          </w:p>
          <w:p w14:paraId="12745013" w14:textId="70511C09" w:rsidR="001A57A5" w:rsidRPr="00B41FA4" w:rsidRDefault="008F2C7C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mpressive </w:t>
            </w:r>
            <w:r w:rsidR="00C777E8">
              <w:rPr>
                <w:rFonts w:ascii="Times New Roman" w:hAnsi="Times New Roman" w:cs="Times New Roman"/>
                <w:sz w:val="24"/>
                <w:szCs w:val="24"/>
              </w:rPr>
              <w:t xml:space="preserve">PM skills </w:t>
            </w:r>
            <w:r w:rsidR="00814FF4">
              <w:rPr>
                <w:rFonts w:ascii="Times New Roman" w:hAnsi="Times New Roman" w:cs="Times New Roman"/>
                <w:sz w:val="24"/>
                <w:szCs w:val="24"/>
              </w:rPr>
              <w:t xml:space="preserve">which </w:t>
            </w:r>
            <w:r w:rsidR="007E372A">
              <w:rPr>
                <w:rFonts w:ascii="Times New Roman" w:hAnsi="Times New Roman" w:cs="Times New Roman"/>
                <w:sz w:val="24"/>
                <w:szCs w:val="24"/>
              </w:rPr>
              <w:t>has</w:t>
            </w:r>
            <w:r w:rsidR="00642B1E">
              <w:rPr>
                <w:rFonts w:ascii="Times New Roman" w:hAnsi="Times New Roman" w:cs="Times New Roman"/>
                <w:sz w:val="24"/>
                <w:szCs w:val="24"/>
              </w:rPr>
              <w:t xml:space="preserve"> stimulated the collaborative groups synergy </w:t>
            </w:r>
            <w:r w:rsidR="00DE5C5E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="0012504F">
              <w:rPr>
                <w:rFonts w:ascii="Times New Roman" w:hAnsi="Times New Roman" w:cs="Times New Roman"/>
                <w:sz w:val="24"/>
                <w:szCs w:val="24"/>
              </w:rPr>
              <w:t>precision focus.</w:t>
            </w:r>
          </w:p>
          <w:p w14:paraId="53581202" w14:textId="77777777" w:rsidR="001A57A5" w:rsidRPr="00B41FA4" w:rsidRDefault="001A57A5" w:rsidP="001A57A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E08152E" w14:textId="77777777" w:rsidR="00F2560F" w:rsidRDefault="00F2560F" w:rsidP="00C16B9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88EDC8C" w14:textId="77777777" w:rsidR="00F2560F" w:rsidRDefault="00F2560F" w:rsidP="00C16B9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01EA91A" w14:textId="77777777" w:rsidR="00F2560F" w:rsidRDefault="00F2560F" w:rsidP="00C16B9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68E3034" w14:textId="77777777" w:rsidR="00F2560F" w:rsidRDefault="00F2560F" w:rsidP="00C16B9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3F6B76E" w14:textId="1A4E51B0" w:rsidR="00F2560F" w:rsidRPr="00B41FA4" w:rsidRDefault="00F2560F" w:rsidP="00C16B96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41FA4">
        <w:rPr>
          <w:rFonts w:ascii="Times New Roman" w:hAnsi="Times New Roman" w:cs="Times New Roman"/>
          <w:sz w:val="24"/>
          <w:szCs w:val="24"/>
        </w:rPr>
        <w:t>Name:_</w:t>
      </w:r>
      <w:proofErr w:type="gramEnd"/>
      <w:r w:rsidRPr="00B41FA4">
        <w:rPr>
          <w:rFonts w:ascii="Times New Roman" w:hAnsi="Times New Roman" w:cs="Times New Roman"/>
          <w:sz w:val="24"/>
          <w:szCs w:val="24"/>
        </w:rPr>
        <w:t>__</w:t>
      </w:r>
      <w:r w:rsidRPr="001F6427">
        <w:rPr>
          <w:rFonts w:ascii="Times New Roman" w:hAnsi="Times New Roman" w:cs="Times New Roman"/>
          <w:sz w:val="24"/>
          <w:szCs w:val="24"/>
        </w:rPr>
        <w:t xml:space="preserve"> </w:t>
      </w:r>
      <w:r w:rsidRPr="00B41FA4">
        <w:rPr>
          <w:rFonts w:ascii="Times New Roman" w:hAnsi="Times New Roman" w:cs="Times New Roman"/>
          <w:color w:val="000000"/>
          <w:sz w:val="24"/>
          <w:szCs w:val="24"/>
        </w:rPr>
        <w:t>Andrew Delgado</w:t>
      </w:r>
      <w:r w:rsidRPr="00B41FA4">
        <w:rPr>
          <w:rFonts w:ascii="Times New Roman" w:hAnsi="Times New Roman" w:cs="Times New Roman"/>
          <w:sz w:val="24"/>
          <w:szCs w:val="24"/>
        </w:rPr>
        <w:t xml:space="preserve"> ______ Peer Review # :__1______ Group#_2__</w:t>
      </w:r>
    </w:p>
    <w:p w14:paraId="5AE7E075" w14:textId="49AFFEB8" w:rsidR="00F2560F" w:rsidRPr="00E97753" w:rsidRDefault="00F2560F" w:rsidP="00F2560F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proofErr w:type="gramStart"/>
      <w:r w:rsidRPr="00B41FA4">
        <w:rPr>
          <w:rFonts w:ascii="Times New Roman" w:hAnsi="Times New Roman" w:cs="Times New Roman"/>
          <w:sz w:val="24"/>
          <w:szCs w:val="24"/>
        </w:rPr>
        <w:t>Member:_</w:t>
      </w:r>
      <w:proofErr w:type="gramEnd"/>
      <w:r w:rsidRPr="001F6427">
        <w:rPr>
          <w:rFonts w:ascii="Times New Roman" w:hAnsi="Times New Roman" w:cs="Times New Roman"/>
          <w:sz w:val="24"/>
          <w:szCs w:val="24"/>
        </w:rPr>
        <w:t xml:space="preserve"> </w:t>
      </w:r>
      <w:r w:rsidRPr="00B41FA4">
        <w:rPr>
          <w:rFonts w:ascii="Times New Roman" w:hAnsi="Times New Roman" w:cs="Times New Roman"/>
          <w:color w:val="000000"/>
          <w:sz w:val="24"/>
          <w:szCs w:val="24"/>
        </w:rPr>
        <w:t>User Interaction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7273"/>
        <w:gridCol w:w="590"/>
        <w:gridCol w:w="510"/>
        <w:gridCol w:w="536"/>
        <w:gridCol w:w="448"/>
        <w:gridCol w:w="448"/>
      </w:tblGrid>
      <w:tr w:rsidR="002062CE" w:rsidRPr="00B41FA4" w14:paraId="2BF4CE37" w14:textId="77777777" w:rsidTr="00550D55">
        <w:tc>
          <w:tcPr>
            <w:tcW w:w="7273" w:type="dxa"/>
            <w:shd w:val="clear" w:color="auto" w:fill="D5DCE4" w:themeFill="text2" w:themeFillTint="33"/>
          </w:tcPr>
          <w:p w14:paraId="1610286B" w14:textId="77777777" w:rsidR="002062CE" w:rsidRPr="00B41FA4" w:rsidRDefault="002062CE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D5DCE4" w:themeFill="text2" w:themeFillTint="33"/>
          </w:tcPr>
          <w:p w14:paraId="04EB5150" w14:textId="77777777" w:rsidR="002062CE" w:rsidRPr="00B41FA4" w:rsidRDefault="002062CE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510" w:type="dxa"/>
            <w:shd w:val="clear" w:color="auto" w:fill="D5DCE4" w:themeFill="text2" w:themeFillTint="33"/>
          </w:tcPr>
          <w:p w14:paraId="529B25A1" w14:textId="77777777" w:rsidR="002062CE" w:rsidRPr="00B41FA4" w:rsidRDefault="002062CE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536" w:type="dxa"/>
            <w:shd w:val="clear" w:color="auto" w:fill="D5DCE4" w:themeFill="text2" w:themeFillTint="33"/>
          </w:tcPr>
          <w:p w14:paraId="24FF7AD7" w14:textId="77777777" w:rsidR="002062CE" w:rsidRPr="00B41FA4" w:rsidRDefault="002062CE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D5DCE4" w:themeFill="text2" w:themeFillTint="33"/>
          </w:tcPr>
          <w:p w14:paraId="78184C6A" w14:textId="77777777" w:rsidR="002062CE" w:rsidRPr="00B41FA4" w:rsidRDefault="002062CE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D5DCE4" w:themeFill="text2" w:themeFillTint="33"/>
          </w:tcPr>
          <w:p w14:paraId="57387531" w14:textId="77777777" w:rsidR="002062CE" w:rsidRPr="00B41FA4" w:rsidRDefault="002062CE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50D55" w:rsidRPr="00B41FA4" w14:paraId="255433C5" w14:textId="77777777" w:rsidTr="00550D55">
        <w:tc>
          <w:tcPr>
            <w:tcW w:w="7273" w:type="dxa"/>
          </w:tcPr>
          <w:p w14:paraId="6997DFA8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Did this group member complete his/her assigned tasks for the group?</w:t>
            </w:r>
          </w:p>
        </w:tc>
        <w:tc>
          <w:tcPr>
            <w:tcW w:w="590" w:type="dxa"/>
          </w:tcPr>
          <w:p w14:paraId="026C1B68" w14:textId="6D8322F8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510" w:type="dxa"/>
          </w:tcPr>
          <w:p w14:paraId="0864236D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  <w:shd w:val="clear" w:color="auto" w:fill="E7E6E6" w:themeFill="background2"/>
          </w:tcPr>
          <w:p w14:paraId="04AFBA63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648E0B65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38580F6A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D55" w:rsidRPr="00B41FA4" w14:paraId="1E94410B" w14:textId="77777777" w:rsidTr="00550D55">
        <w:trPr>
          <w:trHeight w:val="278"/>
        </w:trPr>
        <w:tc>
          <w:tcPr>
            <w:tcW w:w="7273" w:type="dxa"/>
          </w:tcPr>
          <w:p w14:paraId="2A52D360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Would you want to work with this person again? </w:t>
            </w:r>
          </w:p>
        </w:tc>
        <w:tc>
          <w:tcPr>
            <w:tcW w:w="590" w:type="dxa"/>
          </w:tcPr>
          <w:p w14:paraId="4683D64D" w14:textId="5AE17B3A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510" w:type="dxa"/>
          </w:tcPr>
          <w:p w14:paraId="4AC12C4D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  <w:shd w:val="clear" w:color="auto" w:fill="E7E6E6" w:themeFill="background2"/>
          </w:tcPr>
          <w:p w14:paraId="6FCD6820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362091E1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1A894121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D55" w:rsidRPr="00B41FA4" w14:paraId="54F56480" w14:textId="77777777" w:rsidTr="00550D55">
        <w:tc>
          <w:tcPr>
            <w:tcW w:w="7273" w:type="dxa"/>
            <w:shd w:val="clear" w:color="auto" w:fill="D9E2F3" w:themeFill="accent1" w:themeFillTint="33"/>
          </w:tcPr>
          <w:p w14:paraId="3890035C" w14:textId="77777777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D9E2F3" w:themeFill="accent1" w:themeFillTint="33"/>
          </w:tcPr>
          <w:p w14:paraId="07DDBB63" w14:textId="41033B84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510" w:type="dxa"/>
            <w:shd w:val="clear" w:color="auto" w:fill="D9E2F3" w:themeFill="accent1" w:themeFillTint="33"/>
          </w:tcPr>
          <w:p w14:paraId="606A8C12" w14:textId="42BEB980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36" w:type="dxa"/>
            <w:shd w:val="clear" w:color="auto" w:fill="D9E2F3" w:themeFill="accent1" w:themeFillTint="33"/>
          </w:tcPr>
          <w:p w14:paraId="728C76D6" w14:textId="76D066CA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48" w:type="dxa"/>
            <w:shd w:val="clear" w:color="auto" w:fill="D9E2F3" w:themeFill="accent1" w:themeFillTint="33"/>
          </w:tcPr>
          <w:p w14:paraId="11B7E9F4" w14:textId="2221D49B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48" w:type="dxa"/>
            <w:shd w:val="clear" w:color="auto" w:fill="D9E2F3" w:themeFill="accent1" w:themeFillTint="33"/>
          </w:tcPr>
          <w:p w14:paraId="5796F301" w14:textId="438FA31B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550D55" w:rsidRPr="00B41FA4" w14:paraId="15F92D9C" w14:textId="77777777" w:rsidTr="00550D55">
        <w:tc>
          <w:tcPr>
            <w:tcW w:w="7273" w:type="dxa"/>
          </w:tcPr>
          <w:p w14:paraId="651D54FE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is person’s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ork quality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315293F4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4802BEE6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2C624D6E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52414090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2C56B8B8" w14:textId="78712928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550D55" w:rsidRPr="00B41FA4" w14:paraId="2338C473" w14:textId="77777777" w:rsidTr="00550D55">
        <w:tc>
          <w:tcPr>
            <w:tcW w:w="7273" w:type="dxa"/>
          </w:tcPr>
          <w:p w14:paraId="13576715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e person’s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mmunication effectiveness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1B1A46F4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5A20CC91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3754ACEB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467A8FD5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66ECBDC3" w14:textId="2844E862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550D55" w:rsidRPr="00B41FA4" w14:paraId="42AC4CD5" w14:textId="77777777" w:rsidTr="00550D55">
        <w:tc>
          <w:tcPr>
            <w:tcW w:w="7273" w:type="dxa"/>
          </w:tcPr>
          <w:p w14:paraId="53D524C0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e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imeliness of work submissions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32EFC3B3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33337DB9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596AF7EC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77B61124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1EBC8E50" w14:textId="7693AD06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550D55" w:rsidRPr="00B41FA4" w14:paraId="6A41B428" w14:textId="77777777" w:rsidTr="00550D55">
        <w:tc>
          <w:tcPr>
            <w:tcW w:w="7273" w:type="dxa"/>
          </w:tcPr>
          <w:p w14:paraId="670C62F0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e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curacy of the work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613C900A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6B6EBD53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1262165C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58008EFA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2879F892" w14:textId="1A61AC94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550D55" w:rsidRPr="00B41FA4" w14:paraId="2DBC1DF7" w14:textId="77777777" w:rsidTr="00550D55">
        <w:tc>
          <w:tcPr>
            <w:tcW w:w="7273" w:type="dxa"/>
          </w:tcPr>
          <w:p w14:paraId="75A9486E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Overall, how would you rank this group member’s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ntribution to the project?</w:t>
            </w:r>
          </w:p>
        </w:tc>
        <w:tc>
          <w:tcPr>
            <w:tcW w:w="590" w:type="dxa"/>
          </w:tcPr>
          <w:p w14:paraId="7A4CA55C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6970AEEF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22F3F20C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03998D6E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34D36AFC" w14:textId="302664BC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2062CE" w:rsidRPr="00B41FA4" w14:paraId="575A16C3" w14:textId="77777777" w:rsidTr="005D22EA">
        <w:trPr>
          <w:trHeight w:val="1007"/>
        </w:trPr>
        <w:tc>
          <w:tcPr>
            <w:tcW w:w="9805" w:type="dxa"/>
            <w:gridSpan w:val="6"/>
          </w:tcPr>
          <w:p w14:paraId="32AF0905" w14:textId="77777777" w:rsidR="002062CE" w:rsidRPr="00B41FA4" w:rsidRDefault="002062CE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Comments:</w:t>
            </w:r>
          </w:p>
          <w:p w14:paraId="7FF9C819" w14:textId="39C6E56A" w:rsidR="002062CE" w:rsidRPr="00B41FA4" w:rsidRDefault="009A2120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rew</w:t>
            </w:r>
            <w:r w:rsidR="00591F8A">
              <w:rPr>
                <w:rFonts w:ascii="Times New Roman" w:hAnsi="Times New Roman" w:cs="Times New Roman"/>
                <w:sz w:val="24"/>
                <w:szCs w:val="24"/>
              </w:rPr>
              <w:t>’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E7051">
              <w:rPr>
                <w:rFonts w:ascii="Times New Roman" w:hAnsi="Times New Roman" w:cs="Times New Roman"/>
                <w:sz w:val="24"/>
                <w:szCs w:val="24"/>
              </w:rPr>
              <w:t xml:space="preserve">stellar ideas on </w:t>
            </w:r>
            <w:r w:rsidR="005F6591">
              <w:rPr>
                <w:rFonts w:ascii="Times New Roman" w:hAnsi="Times New Roman" w:cs="Times New Roman"/>
                <w:sz w:val="24"/>
                <w:szCs w:val="24"/>
              </w:rPr>
              <w:t xml:space="preserve">user </w:t>
            </w:r>
            <w:r w:rsidR="00090E93">
              <w:rPr>
                <w:rFonts w:ascii="Times New Roman" w:hAnsi="Times New Roman" w:cs="Times New Roman"/>
                <w:sz w:val="24"/>
                <w:szCs w:val="24"/>
              </w:rPr>
              <w:t xml:space="preserve">experience has </w:t>
            </w:r>
            <w:r w:rsidR="00CA5016">
              <w:rPr>
                <w:rFonts w:ascii="Times New Roman" w:hAnsi="Times New Roman" w:cs="Times New Roman"/>
                <w:sz w:val="24"/>
                <w:szCs w:val="24"/>
              </w:rPr>
              <w:t xml:space="preserve">brought </w:t>
            </w:r>
            <w:r w:rsidR="005C3785">
              <w:rPr>
                <w:rFonts w:ascii="Times New Roman" w:hAnsi="Times New Roman" w:cs="Times New Roman"/>
                <w:sz w:val="24"/>
                <w:szCs w:val="24"/>
              </w:rPr>
              <w:t>a plethora of</w:t>
            </w:r>
            <w:r w:rsidR="008255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A7AAB">
              <w:rPr>
                <w:rFonts w:ascii="Times New Roman" w:hAnsi="Times New Roman" w:cs="Times New Roman"/>
                <w:sz w:val="24"/>
                <w:szCs w:val="24"/>
              </w:rPr>
              <w:t>inputs to</w:t>
            </w:r>
            <w:r w:rsidR="00714B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F0B37">
              <w:rPr>
                <w:rFonts w:ascii="Times New Roman" w:hAnsi="Times New Roman" w:cs="Times New Roman"/>
                <w:sz w:val="24"/>
                <w:szCs w:val="24"/>
              </w:rPr>
              <w:t xml:space="preserve">the Food </w:t>
            </w:r>
            <w:proofErr w:type="gramStart"/>
            <w:r w:rsidR="008F0B37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proofErr w:type="gramEnd"/>
            <w:r w:rsidR="008F0B37">
              <w:rPr>
                <w:rFonts w:ascii="Times New Roman" w:hAnsi="Times New Roman" w:cs="Times New Roman"/>
                <w:sz w:val="24"/>
                <w:szCs w:val="24"/>
              </w:rPr>
              <w:t xml:space="preserve"> Friends </w:t>
            </w:r>
            <w:r w:rsidR="002220F2">
              <w:rPr>
                <w:rFonts w:ascii="Times New Roman" w:hAnsi="Times New Roman" w:cs="Times New Roman"/>
                <w:sz w:val="24"/>
                <w:szCs w:val="24"/>
              </w:rPr>
              <w:t>app.</w:t>
            </w:r>
          </w:p>
          <w:p w14:paraId="0361BB46" w14:textId="77777777" w:rsidR="002062CE" w:rsidRPr="00B41FA4" w:rsidRDefault="002062CE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818FE5" w14:textId="77777777" w:rsidR="00F2560F" w:rsidRDefault="00F2560F" w:rsidP="003C30E1">
      <w:pPr>
        <w:rPr>
          <w:rFonts w:ascii="Times New Roman" w:hAnsi="Times New Roman" w:cs="Times New Roman"/>
          <w:sz w:val="24"/>
          <w:szCs w:val="24"/>
        </w:rPr>
      </w:pPr>
    </w:p>
    <w:p w14:paraId="27FEF2E2" w14:textId="77777777" w:rsidR="00355C40" w:rsidRPr="00B41FA4" w:rsidRDefault="003C30E1" w:rsidP="00355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41FA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355C40" w:rsidRPr="00B41FA4">
        <w:rPr>
          <w:rFonts w:ascii="Times New Roman" w:hAnsi="Times New Roman" w:cs="Times New Roman"/>
          <w:sz w:val="24"/>
          <w:szCs w:val="24"/>
        </w:rPr>
        <w:t>Name:_</w:t>
      </w:r>
      <w:proofErr w:type="gramEnd"/>
      <w:r w:rsidR="00355C40" w:rsidRPr="00B41FA4">
        <w:rPr>
          <w:rFonts w:ascii="Times New Roman" w:hAnsi="Times New Roman" w:cs="Times New Roman"/>
          <w:sz w:val="24"/>
          <w:szCs w:val="24"/>
        </w:rPr>
        <w:t>__</w:t>
      </w:r>
      <w:r w:rsidR="00355C40" w:rsidRPr="001F6427">
        <w:rPr>
          <w:rFonts w:ascii="Times New Roman" w:hAnsi="Times New Roman" w:cs="Times New Roman"/>
          <w:sz w:val="24"/>
          <w:szCs w:val="24"/>
        </w:rPr>
        <w:t xml:space="preserve"> </w:t>
      </w:r>
      <w:r w:rsidR="00355C40" w:rsidRPr="00B41FA4">
        <w:rPr>
          <w:rFonts w:ascii="Times New Roman" w:hAnsi="Times New Roman" w:cs="Times New Roman"/>
          <w:color w:val="000000"/>
          <w:sz w:val="24"/>
          <w:szCs w:val="24"/>
        </w:rPr>
        <w:t>David Markowski</w:t>
      </w:r>
      <w:r w:rsidR="00355C40" w:rsidRPr="00B41FA4">
        <w:rPr>
          <w:rFonts w:ascii="Times New Roman" w:hAnsi="Times New Roman" w:cs="Times New Roman"/>
          <w:sz w:val="24"/>
          <w:szCs w:val="24"/>
        </w:rPr>
        <w:t xml:space="preserve"> ______ Peer Review # :__1______ Group#_2__</w:t>
      </w:r>
    </w:p>
    <w:p w14:paraId="7AB889BC" w14:textId="77777777" w:rsidR="00355C40" w:rsidRPr="00E97753" w:rsidRDefault="00355C40" w:rsidP="00355C40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proofErr w:type="gramStart"/>
      <w:r w:rsidRPr="00B41FA4">
        <w:rPr>
          <w:rFonts w:ascii="Times New Roman" w:hAnsi="Times New Roman" w:cs="Times New Roman"/>
          <w:sz w:val="24"/>
          <w:szCs w:val="24"/>
        </w:rPr>
        <w:t>Member:_</w:t>
      </w:r>
      <w:proofErr w:type="gramEnd"/>
      <w:r w:rsidRPr="001F6427">
        <w:rPr>
          <w:rFonts w:ascii="Times New Roman" w:hAnsi="Times New Roman" w:cs="Times New Roman"/>
          <w:sz w:val="24"/>
          <w:szCs w:val="24"/>
        </w:rPr>
        <w:t xml:space="preserve"> </w:t>
      </w:r>
      <w:r w:rsidRPr="00B41FA4">
        <w:rPr>
          <w:rFonts w:ascii="Times New Roman" w:hAnsi="Times New Roman" w:cs="Times New Roman"/>
          <w:color w:val="000000"/>
          <w:sz w:val="24"/>
          <w:szCs w:val="24"/>
        </w:rPr>
        <w:t>Software Engineer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7273"/>
        <w:gridCol w:w="590"/>
        <w:gridCol w:w="510"/>
        <w:gridCol w:w="536"/>
        <w:gridCol w:w="448"/>
        <w:gridCol w:w="448"/>
      </w:tblGrid>
      <w:tr w:rsidR="002062CE" w:rsidRPr="00B41FA4" w14:paraId="3E0B45E0" w14:textId="77777777" w:rsidTr="00355C40">
        <w:tc>
          <w:tcPr>
            <w:tcW w:w="7273" w:type="dxa"/>
            <w:shd w:val="clear" w:color="auto" w:fill="D5DCE4" w:themeFill="text2" w:themeFillTint="33"/>
          </w:tcPr>
          <w:p w14:paraId="75E633C0" w14:textId="77777777" w:rsidR="002062CE" w:rsidRPr="00B41FA4" w:rsidRDefault="002062CE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D5DCE4" w:themeFill="text2" w:themeFillTint="33"/>
          </w:tcPr>
          <w:p w14:paraId="1B5C4610" w14:textId="77777777" w:rsidR="002062CE" w:rsidRPr="00B41FA4" w:rsidRDefault="002062CE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510" w:type="dxa"/>
            <w:shd w:val="clear" w:color="auto" w:fill="D5DCE4" w:themeFill="text2" w:themeFillTint="33"/>
          </w:tcPr>
          <w:p w14:paraId="3DF88A49" w14:textId="77777777" w:rsidR="002062CE" w:rsidRPr="00B41FA4" w:rsidRDefault="002062CE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536" w:type="dxa"/>
            <w:shd w:val="clear" w:color="auto" w:fill="D5DCE4" w:themeFill="text2" w:themeFillTint="33"/>
          </w:tcPr>
          <w:p w14:paraId="02DDEE63" w14:textId="77777777" w:rsidR="002062CE" w:rsidRPr="00B41FA4" w:rsidRDefault="002062CE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D5DCE4" w:themeFill="text2" w:themeFillTint="33"/>
          </w:tcPr>
          <w:p w14:paraId="170EF39B" w14:textId="77777777" w:rsidR="002062CE" w:rsidRPr="00B41FA4" w:rsidRDefault="002062CE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D5DCE4" w:themeFill="text2" w:themeFillTint="33"/>
          </w:tcPr>
          <w:p w14:paraId="33A43829" w14:textId="77777777" w:rsidR="002062CE" w:rsidRPr="00B41FA4" w:rsidRDefault="002062CE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50D55" w:rsidRPr="00B41FA4" w14:paraId="71DB5320" w14:textId="77777777" w:rsidTr="00355C40">
        <w:tc>
          <w:tcPr>
            <w:tcW w:w="7273" w:type="dxa"/>
          </w:tcPr>
          <w:p w14:paraId="51847911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Did this group member complete his/her assigned tasks for the group?</w:t>
            </w:r>
          </w:p>
        </w:tc>
        <w:tc>
          <w:tcPr>
            <w:tcW w:w="590" w:type="dxa"/>
          </w:tcPr>
          <w:p w14:paraId="62256115" w14:textId="3ACEE90C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510" w:type="dxa"/>
          </w:tcPr>
          <w:p w14:paraId="4F0A4FA6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  <w:shd w:val="clear" w:color="auto" w:fill="E7E6E6" w:themeFill="background2"/>
          </w:tcPr>
          <w:p w14:paraId="599E7828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2F74831B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23D65DDB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D55" w:rsidRPr="00B41FA4" w14:paraId="57EB4806" w14:textId="77777777" w:rsidTr="00355C40">
        <w:trPr>
          <w:trHeight w:val="278"/>
        </w:trPr>
        <w:tc>
          <w:tcPr>
            <w:tcW w:w="7273" w:type="dxa"/>
          </w:tcPr>
          <w:p w14:paraId="0610F827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Would you want to work with this person again? </w:t>
            </w:r>
          </w:p>
        </w:tc>
        <w:tc>
          <w:tcPr>
            <w:tcW w:w="590" w:type="dxa"/>
          </w:tcPr>
          <w:p w14:paraId="540C97A7" w14:textId="2ECF31F3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510" w:type="dxa"/>
          </w:tcPr>
          <w:p w14:paraId="0222D74F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  <w:shd w:val="clear" w:color="auto" w:fill="E7E6E6" w:themeFill="background2"/>
          </w:tcPr>
          <w:p w14:paraId="0DAAABEC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67923561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6F16C75E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D55" w:rsidRPr="00B41FA4" w14:paraId="1C3F1A08" w14:textId="77777777" w:rsidTr="00355C40">
        <w:tc>
          <w:tcPr>
            <w:tcW w:w="7273" w:type="dxa"/>
            <w:shd w:val="clear" w:color="auto" w:fill="D9E2F3" w:themeFill="accent1" w:themeFillTint="33"/>
          </w:tcPr>
          <w:p w14:paraId="7836F727" w14:textId="77777777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D9E2F3" w:themeFill="accent1" w:themeFillTint="33"/>
          </w:tcPr>
          <w:p w14:paraId="6FB47F5D" w14:textId="1076D9C4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510" w:type="dxa"/>
            <w:shd w:val="clear" w:color="auto" w:fill="D9E2F3" w:themeFill="accent1" w:themeFillTint="33"/>
          </w:tcPr>
          <w:p w14:paraId="7A86F7B6" w14:textId="4CF6B4FC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36" w:type="dxa"/>
            <w:shd w:val="clear" w:color="auto" w:fill="D9E2F3" w:themeFill="accent1" w:themeFillTint="33"/>
          </w:tcPr>
          <w:p w14:paraId="26D9F4BC" w14:textId="5A58DC2C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48" w:type="dxa"/>
            <w:shd w:val="clear" w:color="auto" w:fill="D9E2F3" w:themeFill="accent1" w:themeFillTint="33"/>
          </w:tcPr>
          <w:p w14:paraId="128E8E44" w14:textId="054C95A2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48" w:type="dxa"/>
            <w:shd w:val="clear" w:color="auto" w:fill="D9E2F3" w:themeFill="accent1" w:themeFillTint="33"/>
          </w:tcPr>
          <w:p w14:paraId="01F48280" w14:textId="54BA60AF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550D55" w:rsidRPr="00B41FA4" w14:paraId="5ECA4B57" w14:textId="77777777" w:rsidTr="00355C40">
        <w:tc>
          <w:tcPr>
            <w:tcW w:w="7273" w:type="dxa"/>
          </w:tcPr>
          <w:p w14:paraId="3BD65ADC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is person’s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ork quality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29686C03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26046A83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1276D8A4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7461D621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6860A5EC" w14:textId="0D1BFECE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550D55" w:rsidRPr="00B41FA4" w14:paraId="523AC02D" w14:textId="77777777" w:rsidTr="00355C40">
        <w:tc>
          <w:tcPr>
            <w:tcW w:w="7273" w:type="dxa"/>
          </w:tcPr>
          <w:p w14:paraId="11B92512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e person’s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mmunication effectiveness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06CFDC90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6F4D3C8D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0118EEED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3492BDC2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7C869623" w14:textId="060AE78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550D55" w:rsidRPr="00B41FA4" w14:paraId="0B573413" w14:textId="77777777" w:rsidTr="00355C40">
        <w:tc>
          <w:tcPr>
            <w:tcW w:w="7273" w:type="dxa"/>
          </w:tcPr>
          <w:p w14:paraId="32EB5F88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e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imeliness of work submissions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0ABCAE70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037CC3DA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64722868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0A85100D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2DC57646" w14:textId="6B60CC7B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550D55" w:rsidRPr="00B41FA4" w14:paraId="300D084C" w14:textId="77777777" w:rsidTr="00355C40">
        <w:tc>
          <w:tcPr>
            <w:tcW w:w="7273" w:type="dxa"/>
          </w:tcPr>
          <w:p w14:paraId="2B756BCF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e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curacy of the work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52B5B2CC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1F992AB5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52081920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1BB8C362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1A2C4984" w14:textId="7B916B7D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550D55" w:rsidRPr="00B41FA4" w14:paraId="79D2C417" w14:textId="77777777" w:rsidTr="00355C40">
        <w:tc>
          <w:tcPr>
            <w:tcW w:w="7273" w:type="dxa"/>
          </w:tcPr>
          <w:p w14:paraId="7F04200D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Overall, how would you rank this group member’s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ntribution to the project?</w:t>
            </w:r>
          </w:p>
        </w:tc>
        <w:tc>
          <w:tcPr>
            <w:tcW w:w="590" w:type="dxa"/>
          </w:tcPr>
          <w:p w14:paraId="5C4E87C2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4BBB1330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62DBFFFD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2CF867CD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50B2E39C" w14:textId="14D58E54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2062CE" w:rsidRPr="00B41FA4" w14:paraId="0AF410C3" w14:textId="77777777" w:rsidTr="00710CA5">
        <w:trPr>
          <w:trHeight w:val="1007"/>
        </w:trPr>
        <w:tc>
          <w:tcPr>
            <w:tcW w:w="9805" w:type="dxa"/>
            <w:gridSpan w:val="6"/>
          </w:tcPr>
          <w:p w14:paraId="381D3A3D" w14:textId="77777777" w:rsidR="002062CE" w:rsidRPr="00B41FA4" w:rsidRDefault="002062CE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Comments:</w:t>
            </w:r>
          </w:p>
          <w:p w14:paraId="54501B16" w14:textId="1E56CAC4" w:rsidR="002062CE" w:rsidRPr="00B41FA4" w:rsidRDefault="00160915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vid </w:t>
            </w:r>
            <w:r w:rsidR="008B3960">
              <w:rPr>
                <w:rFonts w:ascii="Times New Roman" w:hAnsi="Times New Roman" w:cs="Times New Roman"/>
                <w:sz w:val="24"/>
                <w:szCs w:val="24"/>
              </w:rPr>
              <w:t xml:space="preserve">brings a can-do attitude </w:t>
            </w:r>
            <w:r w:rsidR="00C132DC">
              <w:rPr>
                <w:rFonts w:ascii="Times New Roman" w:hAnsi="Times New Roman" w:cs="Times New Roman"/>
                <w:sz w:val="24"/>
                <w:szCs w:val="24"/>
              </w:rPr>
              <w:t xml:space="preserve">to the team that </w:t>
            </w:r>
            <w:r w:rsidR="00C67055">
              <w:rPr>
                <w:rFonts w:ascii="Times New Roman" w:hAnsi="Times New Roman" w:cs="Times New Roman"/>
                <w:sz w:val="24"/>
                <w:szCs w:val="24"/>
              </w:rPr>
              <w:t xml:space="preserve">has proven instrumental based on the number </w:t>
            </w:r>
            <w:r w:rsidR="00CA7B8F">
              <w:rPr>
                <w:rFonts w:ascii="Times New Roman" w:hAnsi="Times New Roman" w:cs="Times New Roman"/>
                <w:sz w:val="24"/>
                <w:szCs w:val="24"/>
              </w:rPr>
              <w:t>inputs that have manifested into the project,</w:t>
            </w:r>
          </w:p>
          <w:p w14:paraId="78525E2E" w14:textId="77777777" w:rsidR="002062CE" w:rsidRPr="00B41FA4" w:rsidRDefault="002062CE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A73AE99" w14:textId="77777777" w:rsidR="00815A6A" w:rsidRDefault="00815A6A" w:rsidP="00C16B9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7FDC6BA" w14:textId="77777777" w:rsidR="00815A6A" w:rsidRDefault="00815A6A" w:rsidP="00C16B9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438C5F0" w14:textId="77777777" w:rsidR="00815A6A" w:rsidRDefault="00815A6A" w:rsidP="00C16B9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EF0626F" w14:textId="77777777" w:rsidR="00815A6A" w:rsidRDefault="00815A6A" w:rsidP="00C16B9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342DDB8" w14:textId="77777777" w:rsidR="00815A6A" w:rsidRDefault="00815A6A" w:rsidP="00C16B9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DD33E1" w14:textId="77777777" w:rsidR="00815A6A" w:rsidRDefault="00815A6A" w:rsidP="00C16B9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908040D" w14:textId="77777777" w:rsidR="00815A6A" w:rsidRDefault="00815A6A" w:rsidP="00C16B9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611408A" w14:textId="77777777" w:rsidR="00815A6A" w:rsidRDefault="00815A6A" w:rsidP="00C16B9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C333B4C" w14:textId="77777777" w:rsidR="00815A6A" w:rsidRDefault="00815A6A" w:rsidP="00C16B9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9B3D314" w14:textId="77777777" w:rsidR="00815A6A" w:rsidRDefault="00815A6A" w:rsidP="00C16B9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493A4ED" w14:textId="77777777" w:rsidR="00815A6A" w:rsidRDefault="00815A6A" w:rsidP="00C16B9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C262627" w14:textId="77777777" w:rsidR="00815A6A" w:rsidRDefault="00815A6A" w:rsidP="00C16B9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0A1E5CD" w14:textId="1F2AE87F" w:rsidR="00355C40" w:rsidRPr="00B41FA4" w:rsidRDefault="00355C40" w:rsidP="00C16B96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41FA4">
        <w:rPr>
          <w:rFonts w:ascii="Times New Roman" w:hAnsi="Times New Roman" w:cs="Times New Roman"/>
          <w:sz w:val="24"/>
          <w:szCs w:val="24"/>
        </w:rPr>
        <w:t>Name:_</w:t>
      </w:r>
      <w:proofErr w:type="gramEnd"/>
      <w:r w:rsidRPr="00B41FA4">
        <w:rPr>
          <w:rFonts w:ascii="Times New Roman" w:hAnsi="Times New Roman" w:cs="Times New Roman"/>
          <w:sz w:val="24"/>
          <w:szCs w:val="24"/>
        </w:rPr>
        <w:t>__</w:t>
      </w:r>
      <w:r w:rsidRPr="001F6427">
        <w:rPr>
          <w:rFonts w:ascii="Times New Roman" w:hAnsi="Times New Roman" w:cs="Times New Roman"/>
          <w:sz w:val="24"/>
          <w:szCs w:val="24"/>
        </w:rPr>
        <w:t xml:space="preserve"> </w:t>
      </w:r>
      <w:r w:rsidRPr="00B41FA4">
        <w:rPr>
          <w:rFonts w:ascii="Times New Roman" w:hAnsi="Times New Roman" w:cs="Times New Roman"/>
          <w:color w:val="000000"/>
          <w:sz w:val="24"/>
          <w:szCs w:val="24"/>
        </w:rPr>
        <w:t>Marcus Jones</w:t>
      </w:r>
      <w:r w:rsidRPr="00B41F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B41FA4">
        <w:rPr>
          <w:rFonts w:ascii="Times New Roman" w:hAnsi="Times New Roman" w:cs="Times New Roman"/>
          <w:sz w:val="24"/>
          <w:szCs w:val="24"/>
        </w:rPr>
        <w:t>______ Peer Review # :__1______ Group#_2__</w:t>
      </w:r>
    </w:p>
    <w:p w14:paraId="4DF9B560" w14:textId="77777777" w:rsidR="00355C40" w:rsidRPr="00E97753" w:rsidRDefault="00355C40" w:rsidP="00355C40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proofErr w:type="gramStart"/>
      <w:r w:rsidRPr="00B41FA4">
        <w:rPr>
          <w:rFonts w:ascii="Times New Roman" w:hAnsi="Times New Roman" w:cs="Times New Roman"/>
          <w:sz w:val="24"/>
          <w:szCs w:val="24"/>
        </w:rPr>
        <w:t>Member:_</w:t>
      </w:r>
      <w:proofErr w:type="gramEnd"/>
      <w:r w:rsidRPr="001F6427">
        <w:rPr>
          <w:rFonts w:ascii="Times New Roman" w:hAnsi="Times New Roman" w:cs="Times New Roman"/>
          <w:sz w:val="24"/>
          <w:szCs w:val="24"/>
        </w:rPr>
        <w:t xml:space="preserve"> </w:t>
      </w:r>
      <w:r w:rsidRPr="00B41FA4">
        <w:rPr>
          <w:rFonts w:ascii="Times New Roman" w:hAnsi="Times New Roman" w:cs="Times New Roman"/>
          <w:color w:val="000000"/>
          <w:sz w:val="24"/>
          <w:szCs w:val="24"/>
        </w:rPr>
        <w:t>Integration Engineer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7273"/>
        <w:gridCol w:w="590"/>
        <w:gridCol w:w="510"/>
        <w:gridCol w:w="536"/>
        <w:gridCol w:w="448"/>
        <w:gridCol w:w="448"/>
      </w:tblGrid>
      <w:tr w:rsidR="002062CE" w:rsidRPr="00B41FA4" w14:paraId="015A71ED" w14:textId="77777777" w:rsidTr="00550D55">
        <w:tc>
          <w:tcPr>
            <w:tcW w:w="7273" w:type="dxa"/>
            <w:shd w:val="clear" w:color="auto" w:fill="D5DCE4" w:themeFill="text2" w:themeFillTint="33"/>
          </w:tcPr>
          <w:p w14:paraId="24260195" w14:textId="77777777" w:rsidR="002062CE" w:rsidRPr="00B41FA4" w:rsidRDefault="002062CE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D5DCE4" w:themeFill="text2" w:themeFillTint="33"/>
          </w:tcPr>
          <w:p w14:paraId="611771F1" w14:textId="77777777" w:rsidR="002062CE" w:rsidRPr="00B41FA4" w:rsidRDefault="002062CE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510" w:type="dxa"/>
            <w:shd w:val="clear" w:color="auto" w:fill="D5DCE4" w:themeFill="text2" w:themeFillTint="33"/>
          </w:tcPr>
          <w:p w14:paraId="5B7B08F6" w14:textId="77777777" w:rsidR="002062CE" w:rsidRPr="00B41FA4" w:rsidRDefault="002062CE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536" w:type="dxa"/>
            <w:shd w:val="clear" w:color="auto" w:fill="D5DCE4" w:themeFill="text2" w:themeFillTint="33"/>
          </w:tcPr>
          <w:p w14:paraId="1A139A1D" w14:textId="77777777" w:rsidR="002062CE" w:rsidRPr="00B41FA4" w:rsidRDefault="002062CE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D5DCE4" w:themeFill="text2" w:themeFillTint="33"/>
          </w:tcPr>
          <w:p w14:paraId="7D0C0EB7" w14:textId="77777777" w:rsidR="002062CE" w:rsidRPr="00B41FA4" w:rsidRDefault="002062CE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D5DCE4" w:themeFill="text2" w:themeFillTint="33"/>
          </w:tcPr>
          <w:p w14:paraId="529D8DEC" w14:textId="77777777" w:rsidR="002062CE" w:rsidRPr="00B41FA4" w:rsidRDefault="002062CE" w:rsidP="00703F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50D55" w:rsidRPr="00B41FA4" w14:paraId="3B0847B7" w14:textId="77777777" w:rsidTr="00550D55">
        <w:tc>
          <w:tcPr>
            <w:tcW w:w="7273" w:type="dxa"/>
          </w:tcPr>
          <w:p w14:paraId="05D146C0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Did this group member complete his/her assigned tasks for the group?</w:t>
            </w:r>
          </w:p>
        </w:tc>
        <w:tc>
          <w:tcPr>
            <w:tcW w:w="590" w:type="dxa"/>
          </w:tcPr>
          <w:p w14:paraId="4893E953" w14:textId="6303893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510" w:type="dxa"/>
          </w:tcPr>
          <w:p w14:paraId="6D6AF59E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  <w:shd w:val="clear" w:color="auto" w:fill="E7E6E6" w:themeFill="background2"/>
          </w:tcPr>
          <w:p w14:paraId="3B5D8E88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0F31D30C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057A2C75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D55" w:rsidRPr="00B41FA4" w14:paraId="7E3F13D8" w14:textId="77777777" w:rsidTr="00550D55">
        <w:trPr>
          <w:trHeight w:val="278"/>
        </w:trPr>
        <w:tc>
          <w:tcPr>
            <w:tcW w:w="7273" w:type="dxa"/>
          </w:tcPr>
          <w:p w14:paraId="47B40EB2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Would you want to work with this person again? </w:t>
            </w:r>
          </w:p>
        </w:tc>
        <w:tc>
          <w:tcPr>
            <w:tcW w:w="590" w:type="dxa"/>
          </w:tcPr>
          <w:p w14:paraId="61A4ACFC" w14:textId="19B3FC38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510" w:type="dxa"/>
          </w:tcPr>
          <w:p w14:paraId="058D3616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  <w:shd w:val="clear" w:color="auto" w:fill="E7E6E6" w:themeFill="background2"/>
          </w:tcPr>
          <w:p w14:paraId="1560AB1C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3890FEBB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2D891032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D55" w:rsidRPr="00B41FA4" w14:paraId="44E45315" w14:textId="77777777" w:rsidTr="00550D55">
        <w:tc>
          <w:tcPr>
            <w:tcW w:w="7273" w:type="dxa"/>
            <w:shd w:val="clear" w:color="auto" w:fill="D9E2F3" w:themeFill="accent1" w:themeFillTint="33"/>
          </w:tcPr>
          <w:p w14:paraId="54E942D3" w14:textId="77777777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D9E2F3" w:themeFill="accent1" w:themeFillTint="33"/>
          </w:tcPr>
          <w:p w14:paraId="13B56E26" w14:textId="260147F2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510" w:type="dxa"/>
            <w:shd w:val="clear" w:color="auto" w:fill="D9E2F3" w:themeFill="accent1" w:themeFillTint="33"/>
          </w:tcPr>
          <w:p w14:paraId="324F64F3" w14:textId="068493C2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36" w:type="dxa"/>
            <w:shd w:val="clear" w:color="auto" w:fill="D9E2F3" w:themeFill="accent1" w:themeFillTint="33"/>
          </w:tcPr>
          <w:p w14:paraId="2AE07A26" w14:textId="55DEB978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48" w:type="dxa"/>
            <w:shd w:val="clear" w:color="auto" w:fill="D9E2F3" w:themeFill="accent1" w:themeFillTint="33"/>
          </w:tcPr>
          <w:p w14:paraId="00BABC4E" w14:textId="6D87F1C8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48" w:type="dxa"/>
            <w:shd w:val="clear" w:color="auto" w:fill="D9E2F3" w:themeFill="accent1" w:themeFillTint="33"/>
          </w:tcPr>
          <w:p w14:paraId="16D6AE2B" w14:textId="05BEE09F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550D55" w:rsidRPr="00B41FA4" w14:paraId="17DF6FDA" w14:textId="77777777" w:rsidTr="00550D55">
        <w:tc>
          <w:tcPr>
            <w:tcW w:w="7273" w:type="dxa"/>
          </w:tcPr>
          <w:p w14:paraId="06541919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is person’s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ork quality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63538263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15BDF38C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333504B2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1401FB68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2B1676FC" w14:textId="06BBEB83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550D55" w:rsidRPr="00B41FA4" w14:paraId="320E8AAF" w14:textId="77777777" w:rsidTr="00550D55">
        <w:tc>
          <w:tcPr>
            <w:tcW w:w="7273" w:type="dxa"/>
          </w:tcPr>
          <w:p w14:paraId="71D2AA8D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e person’s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mmunication effectiveness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39E5D171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40A0BD62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718E3091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76EA0DF4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0C263D69" w14:textId="7246B975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550D55" w:rsidRPr="00B41FA4" w14:paraId="39F8F71F" w14:textId="77777777" w:rsidTr="00550D55">
        <w:tc>
          <w:tcPr>
            <w:tcW w:w="7273" w:type="dxa"/>
          </w:tcPr>
          <w:p w14:paraId="72EB357C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e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imeliness of work submissions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446FD50D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114D2912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582D46BE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5BFFD17F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0014D340" w14:textId="1E45B88A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550D55" w:rsidRPr="00B41FA4" w14:paraId="2A109B1A" w14:textId="77777777" w:rsidTr="00550D55">
        <w:tc>
          <w:tcPr>
            <w:tcW w:w="7273" w:type="dxa"/>
          </w:tcPr>
          <w:p w14:paraId="1F2D34EF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e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curacy of the work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24547FAE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58B2FB4B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655F5837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15C82C5F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3B5AEBB0" w14:textId="73C5437F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550D55" w:rsidRPr="00B41FA4" w14:paraId="45D80F59" w14:textId="77777777" w:rsidTr="00550D55">
        <w:tc>
          <w:tcPr>
            <w:tcW w:w="7273" w:type="dxa"/>
          </w:tcPr>
          <w:p w14:paraId="5A1AF7F4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Overall, how would you rank this group member’s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ntribution to the project?</w:t>
            </w:r>
          </w:p>
        </w:tc>
        <w:tc>
          <w:tcPr>
            <w:tcW w:w="590" w:type="dxa"/>
          </w:tcPr>
          <w:p w14:paraId="57A73EBB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461E65C6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17332E9B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218FA356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1E79E878" w14:textId="71BB5645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2062CE" w:rsidRPr="00B41FA4" w14:paraId="52B9727F" w14:textId="77777777" w:rsidTr="00550D55">
        <w:trPr>
          <w:trHeight w:val="1007"/>
        </w:trPr>
        <w:tc>
          <w:tcPr>
            <w:tcW w:w="7273" w:type="dxa"/>
          </w:tcPr>
          <w:p w14:paraId="0CD19550" w14:textId="77777777" w:rsidR="002062CE" w:rsidRPr="00B41FA4" w:rsidRDefault="002062CE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Comments:</w:t>
            </w:r>
          </w:p>
          <w:p w14:paraId="5F59D894" w14:textId="0C7C7D65" w:rsidR="002062CE" w:rsidRPr="00B41FA4" w:rsidRDefault="001D00C4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rcus brings </w:t>
            </w:r>
            <w:r w:rsidR="00A07405">
              <w:rPr>
                <w:rFonts w:ascii="Times New Roman" w:hAnsi="Times New Roman" w:cs="Times New Roman"/>
                <w:sz w:val="24"/>
                <w:szCs w:val="24"/>
              </w:rPr>
              <w:t xml:space="preserve">in a superior </w:t>
            </w:r>
            <w:r w:rsidR="00F80D25">
              <w:rPr>
                <w:rFonts w:ascii="Times New Roman" w:hAnsi="Times New Roman" w:cs="Times New Roman"/>
                <w:sz w:val="24"/>
                <w:szCs w:val="24"/>
              </w:rPr>
              <w:t xml:space="preserve">holistic </w:t>
            </w:r>
            <w:r w:rsidR="00EB1F8A">
              <w:rPr>
                <w:rFonts w:ascii="Times New Roman" w:hAnsi="Times New Roman" w:cs="Times New Roman"/>
                <w:sz w:val="24"/>
                <w:szCs w:val="24"/>
              </w:rPr>
              <w:t xml:space="preserve">view of the entire battlefield and </w:t>
            </w:r>
            <w:r w:rsidR="000519BF">
              <w:rPr>
                <w:rFonts w:ascii="Times New Roman" w:hAnsi="Times New Roman" w:cs="Times New Roman"/>
                <w:sz w:val="24"/>
                <w:szCs w:val="24"/>
              </w:rPr>
              <w:t xml:space="preserve">expertly calculates </w:t>
            </w:r>
            <w:r w:rsidR="00797EA6">
              <w:rPr>
                <w:rFonts w:ascii="Times New Roman" w:hAnsi="Times New Roman" w:cs="Times New Roman"/>
                <w:sz w:val="24"/>
                <w:szCs w:val="24"/>
              </w:rPr>
              <w:t xml:space="preserve">the Tetris solution…truly an integration </w:t>
            </w:r>
            <w:r w:rsidR="00A712B8">
              <w:rPr>
                <w:rFonts w:ascii="Times New Roman" w:hAnsi="Times New Roman" w:cs="Times New Roman"/>
                <w:sz w:val="24"/>
                <w:szCs w:val="24"/>
              </w:rPr>
              <w:t>engineer.</w:t>
            </w:r>
          </w:p>
          <w:p w14:paraId="14D6A0A7" w14:textId="77777777" w:rsidR="002062CE" w:rsidRPr="00B41FA4" w:rsidRDefault="002062CE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0" w:type="dxa"/>
          </w:tcPr>
          <w:p w14:paraId="08DDD5F4" w14:textId="77777777" w:rsidR="002062CE" w:rsidRPr="00B41FA4" w:rsidRDefault="002062CE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4165965B" w14:textId="77777777" w:rsidR="002062CE" w:rsidRPr="00B41FA4" w:rsidRDefault="002062CE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7145FB0B" w14:textId="77777777" w:rsidR="002062CE" w:rsidRPr="00B41FA4" w:rsidRDefault="002062CE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24BCDAF8" w14:textId="77777777" w:rsidR="002062CE" w:rsidRPr="00B41FA4" w:rsidRDefault="002062CE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7C292D3D" w14:textId="0109675E" w:rsidR="002062CE" w:rsidRPr="00B41FA4" w:rsidRDefault="002062CE" w:rsidP="00703F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GoBack"/>
            <w:bookmarkEnd w:id="2"/>
          </w:p>
        </w:tc>
      </w:tr>
    </w:tbl>
    <w:p w14:paraId="3C2470A8" w14:textId="77777777" w:rsidR="00815A6A" w:rsidRDefault="00815A6A" w:rsidP="002728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E8F03C" w14:textId="2B176903" w:rsidR="002728F2" w:rsidRPr="00B41FA4" w:rsidRDefault="002728F2" w:rsidP="002728F2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41FA4">
        <w:rPr>
          <w:rFonts w:ascii="Times New Roman" w:hAnsi="Times New Roman" w:cs="Times New Roman"/>
          <w:sz w:val="24"/>
          <w:szCs w:val="24"/>
        </w:rPr>
        <w:t>Name:_</w:t>
      </w:r>
      <w:proofErr w:type="gramEnd"/>
      <w:r w:rsidRPr="00B41FA4">
        <w:rPr>
          <w:rFonts w:ascii="Times New Roman" w:hAnsi="Times New Roman" w:cs="Times New Roman"/>
          <w:sz w:val="24"/>
          <w:szCs w:val="24"/>
        </w:rPr>
        <w:t>__</w:t>
      </w:r>
      <w:r w:rsidRPr="001F6427">
        <w:rPr>
          <w:rFonts w:ascii="Times New Roman" w:hAnsi="Times New Roman" w:cs="Times New Roman"/>
          <w:sz w:val="24"/>
          <w:szCs w:val="24"/>
        </w:rPr>
        <w:t xml:space="preserve"> </w:t>
      </w:r>
      <w:r w:rsidRPr="00B41FA4">
        <w:rPr>
          <w:rFonts w:ascii="Times New Roman" w:hAnsi="Times New Roman" w:cs="Times New Roman"/>
          <w:color w:val="000000"/>
          <w:sz w:val="24"/>
          <w:szCs w:val="24"/>
        </w:rPr>
        <w:t>James Boehm</w:t>
      </w:r>
      <w:r w:rsidRPr="00B41FA4">
        <w:rPr>
          <w:rFonts w:ascii="Times New Roman" w:hAnsi="Times New Roman" w:cs="Times New Roman"/>
          <w:sz w:val="24"/>
          <w:szCs w:val="24"/>
        </w:rPr>
        <w:t xml:space="preserve"> ______ Peer Review # :__1______ Group#_2__</w:t>
      </w:r>
    </w:p>
    <w:p w14:paraId="5254F966" w14:textId="4D6F1686" w:rsidR="002728F2" w:rsidRPr="00E97753" w:rsidRDefault="002728F2" w:rsidP="002728F2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  <w:proofErr w:type="gramStart"/>
      <w:r w:rsidRPr="00B41FA4">
        <w:rPr>
          <w:rFonts w:ascii="Times New Roman" w:hAnsi="Times New Roman" w:cs="Times New Roman"/>
          <w:sz w:val="24"/>
          <w:szCs w:val="24"/>
        </w:rPr>
        <w:t>Member:_</w:t>
      </w:r>
      <w:proofErr w:type="gramEnd"/>
      <w:r w:rsidRPr="001F6427">
        <w:rPr>
          <w:rFonts w:ascii="Times New Roman" w:hAnsi="Times New Roman" w:cs="Times New Roman"/>
          <w:sz w:val="24"/>
          <w:szCs w:val="24"/>
        </w:rPr>
        <w:t xml:space="preserve"> </w:t>
      </w:r>
      <w:r w:rsidRPr="00B41FA4">
        <w:rPr>
          <w:rFonts w:ascii="Times New Roman" w:hAnsi="Times New Roman" w:cs="Times New Roman"/>
          <w:color w:val="000000"/>
          <w:sz w:val="24"/>
          <w:szCs w:val="24"/>
        </w:rPr>
        <w:t>Test Engineer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7273"/>
        <w:gridCol w:w="590"/>
        <w:gridCol w:w="510"/>
        <w:gridCol w:w="536"/>
        <w:gridCol w:w="448"/>
        <w:gridCol w:w="448"/>
      </w:tblGrid>
      <w:tr w:rsidR="00815A6A" w:rsidRPr="00B41FA4" w14:paraId="08D3C0FB" w14:textId="77777777" w:rsidTr="00C16B96">
        <w:tc>
          <w:tcPr>
            <w:tcW w:w="7273" w:type="dxa"/>
            <w:shd w:val="clear" w:color="auto" w:fill="D5DCE4" w:themeFill="text2" w:themeFillTint="33"/>
          </w:tcPr>
          <w:p w14:paraId="527B720D" w14:textId="77777777" w:rsidR="00815A6A" w:rsidRPr="00B41FA4" w:rsidRDefault="00815A6A" w:rsidP="00C16B9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D5DCE4" w:themeFill="text2" w:themeFillTint="33"/>
          </w:tcPr>
          <w:p w14:paraId="64D3386F" w14:textId="77777777" w:rsidR="00815A6A" w:rsidRPr="00B41FA4" w:rsidRDefault="00815A6A" w:rsidP="00C16B9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es</w:t>
            </w:r>
          </w:p>
        </w:tc>
        <w:tc>
          <w:tcPr>
            <w:tcW w:w="510" w:type="dxa"/>
            <w:shd w:val="clear" w:color="auto" w:fill="D5DCE4" w:themeFill="text2" w:themeFillTint="33"/>
          </w:tcPr>
          <w:p w14:paraId="1628E0C1" w14:textId="77777777" w:rsidR="00815A6A" w:rsidRPr="00B41FA4" w:rsidRDefault="00815A6A" w:rsidP="00C16B9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536" w:type="dxa"/>
            <w:shd w:val="clear" w:color="auto" w:fill="D5DCE4" w:themeFill="text2" w:themeFillTint="33"/>
          </w:tcPr>
          <w:p w14:paraId="39430B34" w14:textId="77777777" w:rsidR="00815A6A" w:rsidRPr="00B41FA4" w:rsidRDefault="00815A6A" w:rsidP="00C16B9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D5DCE4" w:themeFill="text2" w:themeFillTint="33"/>
          </w:tcPr>
          <w:p w14:paraId="5C11A17B" w14:textId="77777777" w:rsidR="00815A6A" w:rsidRPr="00B41FA4" w:rsidRDefault="00815A6A" w:rsidP="00C16B9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D5DCE4" w:themeFill="text2" w:themeFillTint="33"/>
          </w:tcPr>
          <w:p w14:paraId="2B6CD27D" w14:textId="77777777" w:rsidR="00815A6A" w:rsidRPr="00B41FA4" w:rsidRDefault="00815A6A" w:rsidP="00C16B9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50D55" w:rsidRPr="00B41FA4" w14:paraId="607958B8" w14:textId="77777777" w:rsidTr="00C16B96">
        <w:tc>
          <w:tcPr>
            <w:tcW w:w="7273" w:type="dxa"/>
          </w:tcPr>
          <w:p w14:paraId="3E9F202B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Did this group member complete his/her assigned tasks for the group?</w:t>
            </w:r>
          </w:p>
        </w:tc>
        <w:tc>
          <w:tcPr>
            <w:tcW w:w="590" w:type="dxa"/>
          </w:tcPr>
          <w:p w14:paraId="79A1FA4B" w14:textId="220CADA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510" w:type="dxa"/>
          </w:tcPr>
          <w:p w14:paraId="560C05EE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  <w:shd w:val="clear" w:color="auto" w:fill="E7E6E6" w:themeFill="background2"/>
          </w:tcPr>
          <w:p w14:paraId="264C70E0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5D930D0D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6D689718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D55" w:rsidRPr="00B41FA4" w14:paraId="14BEA0F6" w14:textId="77777777" w:rsidTr="00C16B96">
        <w:trPr>
          <w:trHeight w:val="278"/>
        </w:trPr>
        <w:tc>
          <w:tcPr>
            <w:tcW w:w="7273" w:type="dxa"/>
          </w:tcPr>
          <w:p w14:paraId="2A4D855A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Would you want to work with this person again? </w:t>
            </w:r>
          </w:p>
        </w:tc>
        <w:tc>
          <w:tcPr>
            <w:tcW w:w="590" w:type="dxa"/>
          </w:tcPr>
          <w:p w14:paraId="7B01A6DB" w14:textId="5B6EB5D6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510" w:type="dxa"/>
          </w:tcPr>
          <w:p w14:paraId="096B259C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  <w:shd w:val="clear" w:color="auto" w:fill="E7E6E6" w:themeFill="background2"/>
          </w:tcPr>
          <w:p w14:paraId="6E8E837F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6C579752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  <w:shd w:val="clear" w:color="auto" w:fill="E7E6E6" w:themeFill="background2"/>
          </w:tcPr>
          <w:p w14:paraId="77550C1D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0D55" w:rsidRPr="00B41FA4" w14:paraId="2B076F1B" w14:textId="77777777" w:rsidTr="00C16B96">
        <w:tc>
          <w:tcPr>
            <w:tcW w:w="7273" w:type="dxa"/>
            <w:shd w:val="clear" w:color="auto" w:fill="D9E2F3" w:themeFill="accent1" w:themeFillTint="33"/>
          </w:tcPr>
          <w:p w14:paraId="7031AA8C" w14:textId="77777777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90" w:type="dxa"/>
            <w:shd w:val="clear" w:color="auto" w:fill="D9E2F3" w:themeFill="accent1" w:themeFillTint="33"/>
          </w:tcPr>
          <w:p w14:paraId="3C68AB01" w14:textId="353CE94D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510" w:type="dxa"/>
            <w:shd w:val="clear" w:color="auto" w:fill="D9E2F3" w:themeFill="accent1" w:themeFillTint="33"/>
          </w:tcPr>
          <w:p w14:paraId="16751FCE" w14:textId="2ED3D6C0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36" w:type="dxa"/>
            <w:shd w:val="clear" w:color="auto" w:fill="D9E2F3" w:themeFill="accent1" w:themeFillTint="33"/>
          </w:tcPr>
          <w:p w14:paraId="2651DE88" w14:textId="79F3BE1C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48" w:type="dxa"/>
            <w:shd w:val="clear" w:color="auto" w:fill="D9E2F3" w:themeFill="accent1" w:themeFillTint="33"/>
          </w:tcPr>
          <w:p w14:paraId="2DD2BFD4" w14:textId="7435C391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48" w:type="dxa"/>
            <w:shd w:val="clear" w:color="auto" w:fill="D9E2F3" w:themeFill="accent1" w:themeFillTint="33"/>
          </w:tcPr>
          <w:p w14:paraId="0915F93E" w14:textId="0892AD90" w:rsidR="00550D55" w:rsidRPr="00B41FA4" w:rsidRDefault="00550D55" w:rsidP="00550D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550D55" w:rsidRPr="00B41FA4" w14:paraId="6EDA7C67" w14:textId="77777777" w:rsidTr="00C16B96">
        <w:tc>
          <w:tcPr>
            <w:tcW w:w="7273" w:type="dxa"/>
          </w:tcPr>
          <w:p w14:paraId="573E1F65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is person’s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ork quality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05475590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1CAA300F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48027283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20EFD4DF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2BC63B37" w14:textId="7E19291A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550D55" w:rsidRPr="00B41FA4" w14:paraId="735B693A" w14:textId="77777777" w:rsidTr="00C16B96">
        <w:tc>
          <w:tcPr>
            <w:tcW w:w="7273" w:type="dxa"/>
          </w:tcPr>
          <w:p w14:paraId="4EE369F0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e person’s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mmunication effectiveness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0563F309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666F4163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552C57BE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212EF9A1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222B54A8" w14:textId="264AC8B4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550D55" w:rsidRPr="00B41FA4" w14:paraId="58B55B35" w14:textId="77777777" w:rsidTr="00C16B96">
        <w:tc>
          <w:tcPr>
            <w:tcW w:w="7273" w:type="dxa"/>
          </w:tcPr>
          <w:p w14:paraId="14E0B8C1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e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imeliness of work submissions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0C1C8022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3C6C5EC9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247D14F8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6D9A40AA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51AF9A0A" w14:textId="1E02576B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550D55" w:rsidRPr="00B41FA4" w14:paraId="4A13EF54" w14:textId="77777777" w:rsidTr="00C16B96">
        <w:tc>
          <w:tcPr>
            <w:tcW w:w="7273" w:type="dxa"/>
          </w:tcPr>
          <w:p w14:paraId="4078D779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How would you rate the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ccuracy of the work</w:t>
            </w: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590" w:type="dxa"/>
          </w:tcPr>
          <w:p w14:paraId="76EF00EA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4A03078B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7145471F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09C6521F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18492B6F" w14:textId="5AE055EC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550D55" w:rsidRPr="00B41FA4" w14:paraId="6D7845C7" w14:textId="77777777" w:rsidTr="00C16B96">
        <w:tc>
          <w:tcPr>
            <w:tcW w:w="7273" w:type="dxa"/>
          </w:tcPr>
          <w:p w14:paraId="79D15795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 xml:space="preserve">Overall, how would you rank this group member’s </w:t>
            </w:r>
            <w:r w:rsidRPr="00B41F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ntribution to the project?</w:t>
            </w:r>
          </w:p>
        </w:tc>
        <w:tc>
          <w:tcPr>
            <w:tcW w:w="590" w:type="dxa"/>
          </w:tcPr>
          <w:p w14:paraId="6F19E8CF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10" w:type="dxa"/>
          </w:tcPr>
          <w:p w14:paraId="50054CCD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6" w:type="dxa"/>
          </w:tcPr>
          <w:p w14:paraId="76603B32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64CBEE7D" w14:textId="77777777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dxa"/>
          </w:tcPr>
          <w:p w14:paraId="7E891F07" w14:textId="6B4D2575" w:rsidR="00550D55" w:rsidRPr="00B41FA4" w:rsidRDefault="00550D55" w:rsidP="00550D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815A6A" w:rsidRPr="00B41FA4" w14:paraId="2A5268DA" w14:textId="77777777" w:rsidTr="00C16B96">
        <w:trPr>
          <w:trHeight w:val="1007"/>
        </w:trPr>
        <w:tc>
          <w:tcPr>
            <w:tcW w:w="9805" w:type="dxa"/>
            <w:gridSpan w:val="6"/>
          </w:tcPr>
          <w:p w14:paraId="3A19D569" w14:textId="77777777" w:rsidR="00815A6A" w:rsidRPr="00B41FA4" w:rsidRDefault="00815A6A" w:rsidP="00C16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1FA4">
              <w:rPr>
                <w:rFonts w:ascii="Times New Roman" w:hAnsi="Times New Roman" w:cs="Times New Roman"/>
                <w:sz w:val="24"/>
                <w:szCs w:val="24"/>
              </w:rPr>
              <w:t>Comments:</w:t>
            </w:r>
          </w:p>
          <w:p w14:paraId="0C1CE933" w14:textId="13948BDC" w:rsidR="00815A6A" w:rsidRPr="00B41FA4" w:rsidRDefault="00D214BC" w:rsidP="00C16B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ames is a solid performing test engineer that possesses the natural ability to </w:t>
            </w:r>
            <w:r w:rsidR="00830A3C">
              <w:rPr>
                <w:rFonts w:ascii="Times New Roman" w:hAnsi="Times New Roman" w:cs="Times New Roman"/>
                <w:sz w:val="24"/>
                <w:szCs w:val="24"/>
              </w:rPr>
              <w:t xml:space="preserve">focus on </w:t>
            </w:r>
            <w:r w:rsidR="008073E4">
              <w:rPr>
                <w:rFonts w:ascii="Times New Roman" w:hAnsi="Times New Roman" w:cs="Times New Roman"/>
                <w:sz w:val="24"/>
                <w:szCs w:val="24"/>
              </w:rPr>
              <w:t xml:space="preserve">precision </w:t>
            </w:r>
            <w:r w:rsidR="001D00C4">
              <w:rPr>
                <w:rFonts w:ascii="Times New Roman" w:hAnsi="Times New Roman" w:cs="Times New Roman"/>
                <w:sz w:val="24"/>
                <w:szCs w:val="24"/>
              </w:rPr>
              <w:t>details.</w:t>
            </w:r>
          </w:p>
          <w:p w14:paraId="4C2B0B04" w14:textId="77777777" w:rsidR="00815A6A" w:rsidRPr="00B41FA4" w:rsidRDefault="00815A6A" w:rsidP="00C16B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4C731C" w14:textId="77777777" w:rsidR="002728F2" w:rsidRPr="00B41FA4" w:rsidRDefault="002728F2" w:rsidP="003C30E1">
      <w:pPr>
        <w:rPr>
          <w:rFonts w:ascii="Times New Roman" w:hAnsi="Times New Roman" w:cs="Times New Roman"/>
          <w:sz w:val="24"/>
          <w:szCs w:val="24"/>
        </w:rPr>
      </w:pPr>
    </w:p>
    <w:sectPr w:rsidR="002728F2" w:rsidRPr="00B41F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331965"/>
    <w:multiLevelType w:val="hybridMultilevel"/>
    <w:tmpl w:val="FF32E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207993"/>
    <w:multiLevelType w:val="hybridMultilevel"/>
    <w:tmpl w:val="8FC27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7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MzA2Nba0NDUyNLJQ0lEKTi0uzszPAykwrAUAYgdAPSwAAAA="/>
  </w:docVars>
  <w:rsids>
    <w:rsidRoot w:val="0071139B"/>
    <w:rsid w:val="00045B75"/>
    <w:rsid w:val="000519BF"/>
    <w:rsid w:val="00090E93"/>
    <w:rsid w:val="000A7AAB"/>
    <w:rsid w:val="001115F2"/>
    <w:rsid w:val="0012504F"/>
    <w:rsid w:val="00160915"/>
    <w:rsid w:val="001A39D1"/>
    <w:rsid w:val="001A57A5"/>
    <w:rsid w:val="001C06F7"/>
    <w:rsid w:val="001D00C4"/>
    <w:rsid w:val="001F6427"/>
    <w:rsid w:val="002062CE"/>
    <w:rsid w:val="002220F2"/>
    <w:rsid w:val="002728F2"/>
    <w:rsid w:val="0031764A"/>
    <w:rsid w:val="00355C40"/>
    <w:rsid w:val="0036730C"/>
    <w:rsid w:val="003A4282"/>
    <w:rsid w:val="003C30E1"/>
    <w:rsid w:val="003F2B59"/>
    <w:rsid w:val="004A6B12"/>
    <w:rsid w:val="004E7051"/>
    <w:rsid w:val="00550D55"/>
    <w:rsid w:val="00591F8A"/>
    <w:rsid w:val="005C3785"/>
    <w:rsid w:val="005D06B0"/>
    <w:rsid w:val="005F6591"/>
    <w:rsid w:val="00607580"/>
    <w:rsid w:val="00642B1E"/>
    <w:rsid w:val="006833CE"/>
    <w:rsid w:val="0071139B"/>
    <w:rsid w:val="00714BB1"/>
    <w:rsid w:val="00727B3A"/>
    <w:rsid w:val="00736927"/>
    <w:rsid w:val="00797EA6"/>
    <w:rsid w:val="007E372A"/>
    <w:rsid w:val="008073E4"/>
    <w:rsid w:val="00814FF4"/>
    <w:rsid w:val="00815A6A"/>
    <w:rsid w:val="00824168"/>
    <w:rsid w:val="008255DB"/>
    <w:rsid w:val="00830A3C"/>
    <w:rsid w:val="00856DFA"/>
    <w:rsid w:val="008A7964"/>
    <w:rsid w:val="008B3960"/>
    <w:rsid w:val="008C0588"/>
    <w:rsid w:val="008E44F5"/>
    <w:rsid w:val="008F0B37"/>
    <w:rsid w:val="008F2C7C"/>
    <w:rsid w:val="009522D7"/>
    <w:rsid w:val="009A2120"/>
    <w:rsid w:val="009C6FD3"/>
    <w:rsid w:val="00A07405"/>
    <w:rsid w:val="00A32214"/>
    <w:rsid w:val="00A712B8"/>
    <w:rsid w:val="00AF65C9"/>
    <w:rsid w:val="00B13061"/>
    <w:rsid w:val="00B41FA4"/>
    <w:rsid w:val="00B81C6F"/>
    <w:rsid w:val="00B8690C"/>
    <w:rsid w:val="00BC6C1A"/>
    <w:rsid w:val="00C132DC"/>
    <w:rsid w:val="00C67055"/>
    <w:rsid w:val="00C777E8"/>
    <w:rsid w:val="00CA5016"/>
    <w:rsid w:val="00CA7B8F"/>
    <w:rsid w:val="00CB5E0E"/>
    <w:rsid w:val="00CC7514"/>
    <w:rsid w:val="00CF7780"/>
    <w:rsid w:val="00D214BC"/>
    <w:rsid w:val="00DE5C5E"/>
    <w:rsid w:val="00DE7D70"/>
    <w:rsid w:val="00E02E88"/>
    <w:rsid w:val="00E27383"/>
    <w:rsid w:val="00E94060"/>
    <w:rsid w:val="00E97753"/>
    <w:rsid w:val="00EB1F8A"/>
    <w:rsid w:val="00F21841"/>
    <w:rsid w:val="00F2560F"/>
    <w:rsid w:val="00F80D25"/>
    <w:rsid w:val="00FA3706"/>
    <w:rsid w:val="00FA5A5D"/>
    <w:rsid w:val="00FC2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DCC89"/>
  <w15:chartTrackingRefBased/>
  <w15:docId w15:val="{E778AA93-5F16-4F97-9A86-8B4A8288C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139B"/>
    <w:pPr>
      <w:ind w:left="720"/>
      <w:contextualSpacing/>
    </w:pPr>
  </w:style>
  <w:style w:type="table" w:styleId="TableGrid">
    <w:name w:val="Table Grid"/>
    <w:basedOn w:val="TableNormal"/>
    <w:uiPriority w:val="39"/>
    <w:rsid w:val="00711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CF7780"/>
    <w:pPr>
      <w:keepLines/>
      <w:widowControl w:val="0"/>
      <w:spacing w:after="120" w:line="240" w:lineRule="atLeast"/>
      <w:ind w:left="72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F7780"/>
    <w:rPr>
      <w:rFonts w:ascii="Times New Roman" w:eastAsia="Times New Roman" w:hAnsi="Times New Roman" w:cs="Times New Roman"/>
      <w:sz w:val="20"/>
      <w:szCs w:val="20"/>
    </w:rPr>
  </w:style>
  <w:style w:type="character" w:customStyle="1" w:styleId="go">
    <w:name w:val="go"/>
    <w:rsid w:val="00CF7780"/>
  </w:style>
  <w:style w:type="character" w:customStyle="1" w:styleId="gi">
    <w:name w:val="gi"/>
    <w:rsid w:val="00CF77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720</Words>
  <Characters>410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nce Mentzos</dc:creator>
  <cp:keywords/>
  <dc:description/>
  <cp:lastModifiedBy>Ray Goot</cp:lastModifiedBy>
  <cp:revision>13</cp:revision>
  <dcterms:created xsi:type="dcterms:W3CDTF">2019-11-05T01:40:00Z</dcterms:created>
  <dcterms:modified xsi:type="dcterms:W3CDTF">2019-11-06T01:28:00Z</dcterms:modified>
</cp:coreProperties>
</file>